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64217" w14:textId="77777777" w:rsidR="005C4C9D" w:rsidRDefault="005C4C9D" w:rsidP="002B5A32">
      <w:pPr>
        <w:spacing w:after="0" w:line="240" w:lineRule="auto"/>
        <w:rPr>
          <w:b/>
          <w:sz w:val="28"/>
          <w:szCs w:val="26"/>
        </w:rPr>
      </w:pPr>
    </w:p>
    <w:p w14:paraId="7D25705A" w14:textId="4EEE8DE4"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072C4589" w14:textId="71147EC8" w:rsidR="00523FAA" w:rsidRDefault="00523FA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Alt. Bethany Mason</w:t>
                            </w:r>
                          </w:p>
                          <w:p w14:paraId="699B553E" w14:textId="33359CC9" w:rsidR="00F971C9"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 Anderson</w:t>
                            </w:r>
                          </w:p>
                          <w:p w14:paraId="05817EE0" w14:textId="00B62459" w:rsidR="000C26F3"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Crystal Hinds</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2B72129B" w14:textId="68D2EE52" w:rsidR="00A233E1"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61089791" w:rsidR="006D2932" w:rsidRDefault="00523FAA"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t large representative - Open</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4B72E6DE" w14:textId="77777777" w:rsidR="004D0A6B" w:rsidRDefault="004D0A6B"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ileah Skunkcap</w:t>
                            </w:r>
                          </w:p>
                          <w:p w14:paraId="27EFD5D6" w14:textId="518737C2" w:rsidR="003E42D6" w:rsidRDefault="003E42D6"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miah Wassman</w:t>
                            </w:r>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5FF81681" w14:textId="0BEB027F" w:rsidR="00523FAA" w:rsidRDefault="00523FAA"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Alt. Jesse Jackson </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4A13B1B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Assistant Superintend</w:t>
                            </w:r>
                            <w:r w:rsidR="00523FAA">
                              <w:rPr>
                                <w:rFonts w:ascii="Palatino Linotype" w:hAnsi="Palatino Linotype" w:cstheme="minorHAnsi"/>
                                <w:i/>
                                <w:sz w:val="16"/>
                                <w:szCs w:val="16"/>
                                <w:lang w:val="es-MX"/>
                              </w:rPr>
                              <w:t>e</w:t>
                            </w:r>
                            <w:r w:rsidR="00A051ED">
                              <w:rPr>
                                <w:rFonts w:ascii="Palatino Linotype" w:hAnsi="Palatino Linotype" w:cstheme="minorHAnsi"/>
                                <w:i/>
                                <w:sz w:val="16"/>
                                <w:szCs w:val="16"/>
                                <w:lang w:val="es-MX"/>
                              </w:rPr>
                              <w:t xml:space="preserv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3B0173F4"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 xml:space="preserve">Early </w:t>
                            </w:r>
                            <w:r w:rsidR="0028370D">
                              <w:rPr>
                                <w:rFonts w:ascii="Palatino Linotype" w:hAnsi="Palatino Linotype" w:cs="Arial"/>
                                <w:i/>
                                <w:sz w:val="16"/>
                                <w:szCs w:val="16"/>
                              </w:rPr>
                              <w:t>L</w:t>
                            </w:r>
                            <w:r w:rsidR="00DB76C3">
                              <w:rPr>
                                <w:rFonts w:ascii="Palatino Linotype" w:hAnsi="Palatino Linotype" w:cs="Arial"/>
                                <w:i/>
                                <w:sz w:val="16"/>
                                <w:szCs w:val="16"/>
                              </w:rPr>
                              <w:t>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0DB4535A"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DD173C">
                              <w:rPr>
                                <w:rFonts w:ascii="Palatino Linotype" w:hAnsi="Palatino Linotype" w:cstheme="minorHAnsi"/>
                                <w:b/>
                                <w:sz w:val="18"/>
                                <w:szCs w:val="18"/>
                              </w:rPr>
                              <w:t>6</w:t>
                            </w:r>
                            <w:r w:rsidRPr="000D1980">
                              <w:rPr>
                                <w:rFonts w:ascii="Palatino Linotype" w:hAnsi="Palatino Linotype" w:cstheme="minorHAnsi"/>
                                <w:b/>
                                <w:sz w:val="18"/>
                                <w:szCs w:val="18"/>
                              </w:rPr>
                              <w:t xml:space="preserve"> Meeting Dates</w:t>
                            </w:r>
                          </w:p>
                          <w:p w14:paraId="247A5604" w14:textId="0133E077" w:rsidR="005474D2" w:rsidRDefault="00DB75EB" w:rsidP="00F971C9">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rch 13</w:t>
                            </w:r>
                            <w:r w:rsidRPr="00DB75EB">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9:30am – 11:30pm</w:t>
                            </w:r>
                          </w:p>
                          <w:p w14:paraId="784EDE32" w14:textId="5F378913" w:rsidR="00DB75EB" w:rsidRDefault="00DB75EB" w:rsidP="00F971C9">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April 17</w:t>
                            </w:r>
                            <w:r w:rsidRPr="00DB75EB">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9:30 am – 3:30pm</w:t>
                            </w: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072C4589" w14:textId="71147EC8" w:rsidR="00523FAA" w:rsidRDefault="00523FA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Alt. Bethany Mason</w:t>
                      </w:r>
                    </w:p>
                    <w:p w14:paraId="699B553E" w14:textId="33359CC9" w:rsidR="00F971C9"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 Anderson</w:t>
                      </w:r>
                    </w:p>
                    <w:p w14:paraId="05817EE0" w14:textId="00B62459" w:rsidR="000C26F3" w:rsidRDefault="00653BCC" w:rsidP="004A4E95">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Crystal Hinds</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2B72129B" w14:textId="68D2EE52" w:rsidR="00A233E1"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61089791" w:rsidR="006D2932" w:rsidRDefault="00523FAA"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t large representative - Open</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4B72E6DE" w14:textId="77777777" w:rsidR="004D0A6B" w:rsidRDefault="004D0A6B"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ileah Skunkcap</w:t>
                      </w:r>
                    </w:p>
                    <w:p w14:paraId="27EFD5D6" w14:textId="518737C2" w:rsidR="003E42D6" w:rsidRDefault="003E42D6"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miah Wassman</w:t>
                      </w:r>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5FF81681" w14:textId="0BEB027F" w:rsidR="00523FAA" w:rsidRDefault="00523FAA"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Alt. Jesse Jackson </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4A13B1B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Assistant Superintend</w:t>
                      </w:r>
                      <w:r w:rsidR="00523FAA">
                        <w:rPr>
                          <w:rFonts w:ascii="Palatino Linotype" w:hAnsi="Palatino Linotype" w:cstheme="minorHAnsi"/>
                          <w:i/>
                          <w:sz w:val="16"/>
                          <w:szCs w:val="16"/>
                          <w:lang w:val="es-MX"/>
                        </w:rPr>
                        <w:t>e</w:t>
                      </w:r>
                      <w:r w:rsidR="00A051ED">
                        <w:rPr>
                          <w:rFonts w:ascii="Palatino Linotype" w:hAnsi="Palatino Linotype" w:cstheme="minorHAnsi"/>
                          <w:i/>
                          <w:sz w:val="16"/>
                          <w:szCs w:val="16"/>
                          <w:lang w:val="es-MX"/>
                        </w:rPr>
                        <w:t xml:space="preserv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3B0173F4"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 xml:space="preserve">Early </w:t>
                      </w:r>
                      <w:r w:rsidR="0028370D">
                        <w:rPr>
                          <w:rFonts w:ascii="Palatino Linotype" w:hAnsi="Palatino Linotype" w:cs="Arial"/>
                          <w:i/>
                          <w:sz w:val="16"/>
                          <w:szCs w:val="16"/>
                        </w:rPr>
                        <w:t>L</w:t>
                      </w:r>
                      <w:r w:rsidR="00DB76C3">
                        <w:rPr>
                          <w:rFonts w:ascii="Palatino Linotype" w:hAnsi="Palatino Linotype" w:cs="Arial"/>
                          <w:i/>
                          <w:sz w:val="16"/>
                          <w:szCs w:val="16"/>
                        </w:rPr>
                        <w:t>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0DB4535A"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DD173C">
                        <w:rPr>
                          <w:rFonts w:ascii="Palatino Linotype" w:hAnsi="Palatino Linotype" w:cstheme="minorHAnsi"/>
                          <w:b/>
                          <w:sz w:val="18"/>
                          <w:szCs w:val="18"/>
                        </w:rPr>
                        <w:t>6</w:t>
                      </w:r>
                      <w:r w:rsidRPr="000D1980">
                        <w:rPr>
                          <w:rFonts w:ascii="Palatino Linotype" w:hAnsi="Palatino Linotype" w:cstheme="minorHAnsi"/>
                          <w:b/>
                          <w:sz w:val="18"/>
                          <w:szCs w:val="18"/>
                        </w:rPr>
                        <w:t xml:space="preserve"> Meeting Dates</w:t>
                      </w:r>
                    </w:p>
                    <w:p w14:paraId="247A5604" w14:textId="0133E077" w:rsidR="005474D2" w:rsidRDefault="00DB75EB" w:rsidP="00F971C9">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rch 13</w:t>
                      </w:r>
                      <w:r w:rsidRPr="00DB75EB">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9:30am – 11:30pm</w:t>
                      </w:r>
                    </w:p>
                    <w:p w14:paraId="784EDE32" w14:textId="5F378913" w:rsidR="00DB75EB" w:rsidRDefault="00DB75EB" w:rsidP="00F971C9">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April 17</w:t>
                      </w:r>
                      <w:r w:rsidRPr="00DB75EB">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9:30 am – 3:30pm</w:t>
                      </w: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70A3D"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" strokecolor="black [3040]"/>
            </w:pict>
          </mc:Fallback>
        </mc:AlternateContent>
      </w:r>
      <w:r w:rsidRPr="00D40C43">
        <w:rPr>
          <w:rFonts w:ascii="Candara" w:hAnsi="Candara"/>
          <w:b/>
          <w:sz w:val="28"/>
          <w:szCs w:val="26"/>
        </w:rPr>
        <w:t>American Indian/Alaska Native Advisory Committee</w:t>
      </w:r>
    </w:p>
    <w:p w14:paraId="4E1360DA" w14:textId="1629CFDC" w:rsidR="006A3C3D" w:rsidRDefault="00500DDF" w:rsidP="006A3C3D">
      <w:pPr>
        <w:spacing w:after="0" w:line="240" w:lineRule="auto"/>
        <w:jc w:val="center"/>
        <w:rPr>
          <w:rFonts w:ascii="Candara" w:hAnsi="Candara" w:cstheme="minorHAnsi"/>
          <w:sz w:val="24"/>
          <w:szCs w:val="24"/>
        </w:rPr>
      </w:pPr>
      <w:r>
        <w:rPr>
          <w:rFonts w:ascii="Candara" w:hAnsi="Candara"/>
          <w:b/>
          <w:smallCaps/>
          <w:noProof/>
          <w:sz w:val="24"/>
          <w:szCs w:val="24"/>
        </w:rPr>
        <w:t>February</w:t>
      </w:r>
      <w:r w:rsidR="00F67E13">
        <w:rPr>
          <w:rFonts w:ascii="Candara" w:hAnsi="Candara"/>
          <w:b/>
          <w:smallCaps/>
          <w:noProof/>
          <w:sz w:val="24"/>
          <w:szCs w:val="24"/>
        </w:rPr>
        <w:t xml:space="preserve"> </w:t>
      </w:r>
      <w:r w:rsidR="00653BCC">
        <w:rPr>
          <w:rFonts w:ascii="Candara" w:hAnsi="Candara"/>
          <w:b/>
          <w:smallCaps/>
          <w:noProof/>
          <w:sz w:val="24"/>
          <w:szCs w:val="24"/>
        </w:rPr>
        <w:t xml:space="preserve"> </w:t>
      </w:r>
      <w:r>
        <w:rPr>
          <w:rFonts w:ascii="Candara" w:hAnsi="Candara"/>
          <w:b/>
          <w:smallCaps/>
          <w:noProof/>
          <w:sz w:val="24"/>
          <w:szCs w:val="24"/>
        </w:rPr>
        <w:t>13</w:t>
      </w:r>
      <w:r w:rsidR="00653BCC">
        <w:rPr>
          <w:rFonts w:ascii="Candara" w:hAnsi="Candara"/>
          <w:b/>
          <w:smallCaps/>
          <w:noProof/>
          <w:sz w:val="24"/>
          <w:szCs w:val="24"/>
        </w:rPr>
        <w:t>th</w:t>
      </w:r>
      <w:r w:rsidR="009C5BD0">
        <w:rPr>
          <w:rFonts w:ascii="Candara" w:hAnsi="Candara"/>
          <w:b/>
          <w:smallCaps/>
          <w:noProof/>
          <w:sz w:val="24"/>
          <w:szCs w:val="24"/>
        </w:rPr>
        <w:t xml:space="preserve"> </w:t>
      </w:r>
      <w:r w:rsidR="00011D4E">
        <w:rPr>
          <w:rFonts w:ascii="Candara" w:hAnsi="Candara"/>
          <w:b/>
          <w:smallCaps/>
          <w:noProof/>
          <w:sz w:val="24"/>
          <w:szCs w:val="24"/>
        </w:rPr>
        <w:t>, 202</w:t>
      </w:r>
      <w:r w:rsidR="00F67E13">
        <w:rPr>
          <w:rFonts w:ascii="Candara" w:hAnsi="Candara"/>
          <w:b/>
          <w:smallCaps/>
          <w:noProof/>
          <w:sz w:val="24"/>
          <w:szCs w:val="24"/>
        </w:rPr>
        <w:t>6</w:t>
      </w:r>
    </w:p>
    <w:p w14:paraId="5877688E" w14:textId="05D39B77" w:rsidR="006A3C3D" w:rsidRPr="00113159" w:rsidRDefault="00F67E13" w:rsidP="006A3C3D">
      <w:pPr>
        <w:spacing w:after="0" w:line="240" w:lineRule="auto"/>
        <w:jc w:val="center"/>
        <w:rPr>
          <w:rFonts w:ascii="Candara" w:hAnsi="Candara" w:cstheme="minorHAnsi"/>
          <w:sz w:val="24"/>
          <w:szCs w:val="24"/>
        </w:rPr>
      </w:pPr>
      <w:r>
        <w:rPr>
          <w:rFonts w:ascii="Candara" w:hAnsi="Candara" w:cstheme="minorHAnsi"/>
          <w:b/>
          <w:sz w:val="24"/>
          <w:szCs w:val="24"/>
        </w:rPr>
        <w:t>9</w:t>
      </w:r>
      <w:r w:rsidR="001D3533">
        <w:rPr>
          <w:rFonts w:ascii="Candara" w:hAnsi="Candara" w:cstheme="minorHAnsi"/>
          <w:b/>
          <w:sz w:val="24"/>
          <w:szCs w:val="24"/>
        </w:rPr>
        <w:t>:</w:t>
      </w:r>
      <w:r>
        <w:rPr>
          <w:rFonts w:ascii="Candara" w:hAnsi="Candara" w:cstheme="minorHAnsi"/>
          <w:b/>
          <w:sz w:val="24"/>
          <w:szCs w:val="24"/>
        </w:rPr>
        <w:t>3</w:t>
      </w:r>
      <w:r w:rsidR="001D3533">
        <w:rPr>
          <w:rFonts w:ascii="Candara" w:hAnsi="Candara" w:cstheme="minorHAnsi"/>
          <w:b/>
          <w:sz w:val="24"/>
          <w:szCs w:val="24"/>
        </w:rPr>
        <w:t>0</w:t>
      </w:r>
      <w:r w:rsidR="006A3C3D" w:rsidRPr="000C6A8D">
        <w:rPr>
          <w:rFonts w:ascii="Candara" w:hAnsi="Candara" w:cstheme="minorHAnsi"/>
          <w:b/>
          <w:sz w:val="24"/>
          <w:szCs w:val="26"/>
        </w:rPr>
        <w:t xml:space="preserve"> </w:t>
      </w:r>
      <w:r>
        <w:rPr>
          <w:rFonts w:ascii="Candara" w:hAnsi="Candara" w:cstheme="minorHAnsi"/>
          <w:b/>
          <w:sz w:val="24"/>
          <w:szCs w:val="26"/>
        </w:rPr>
        <w:t>a</w:t>
      </w:r>
      <w:r w:rsidR="006A3C3D" w:rsidRPr="000C6A8D">
        <w:rPr>
          <w:rFonts w:ascii="Candara" w:hAnsi="Candara" w:cstheme="minorHAnsi"/>
          <w:b/>
          <w:sz w:val="24"/>
          <w:szCs w:val="26"/>
        </w:rPr>
        <w:t>.m. –</w:t>
      </w:r>
      <w:r w:rsidR="00315057">
        <w:rPr>
          <w:rFonts w:ascii="Candara" w:hAnsi="Candara" w:cstheme="minorHAnsi"/>
          <w:b/>
          <w:sz w:val="24"/>
          <w:szCs w:val="26"/>
        </w:rPr>
        <w:t xml:space="preserve"> </w:t>
      </w:r>
      <w:r>
        <w:rPr>
          <w:rFonts w:ascii="Candara" w:hAnsi="Candara" w:cstheme="minorHAnsi"/>
          <w:b/>
          <w:sz w:val="24"/>
          <w:szCs w:val="26"/>
        </w:rPr>
        <w:t>11</w:t>
      </w:r>
      <w:r w:rsidR="00F971C9">
        <w:rPr>
          <w:rFonts w:ascii="Candara" w:hAnsi="Candara" w:cstheme="minorHAnsi"/>
          <w:b/>
          <w:sz w:val="24"/>
          <w:szCs w:val="26"/>
        </w:rPr>
        <w:t>:</w:t>
      </w:r>
      <w:r>
        <w:rPr>
          <w:rFonts w:ascii="Candara" w:hAnsi="Candara" w:cstheme="minorHAnsi"/>
          <w:b/>
          <w:sz w:val="24"/>
          <w:szCs w:val="26"/>
        </w:rPr>
        <w:t>3</w:t>
      </w:r>
      <w:r w:rsidR="00011D4E">
        <w:rPr>
          <w:rFonts w:ascii="Candara" w:hAnsi="Candara" w:cstheme="minorHAnsi"/>
          <w:b/>
          <w:sz w:val="24"/>
          <w:szCs w:val="26"/>
        </w:rPr>
        <w:t xml:space="preserve">0 </w:t>
      </w:r>
      <w:r>
        <w:rPr>
          <w:rFonts w:ascii="Candara" w:hAnsi="Candara" w:cstheme="minorHAnsi"/>
          <w:b/>
          <w:sz w:val="24"/>
          <w:szCs w:val="26"/>
        </w:rPr>
        <w:t>a</w:t>
      </w:r>
      <w:r w:rsidR="00011D4E">
        <w:rPr>
          <w:rFonts w:ascii="Candara" w:hAnsi="Candara" w:cstheme="minorHAnsi"/>
          <w:b/>
          <w:sz w:val="24"/>
          <w:szCs w:val="26"/>
        </w:rPr>
        <w:t>.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57892E31" w:rsidR="006A3C3D" w:rsidRDefault="00F85CA4" w:rsidP="006A3C3D">
      <w:pPr>
        <w:tabs>
          <w:tab w:val="right" w:pos="10080"/>
        </w:tabs>
        <w:spacing w:after="0" w:line="240" w:lineRule="auto"/>
        <w:jc w:val="center"/>
        <w:rPr>
          <w:rFonts w:ascii="Candara" w:hAnsi="Candara" w:cstheme="minorHAnsi"/>
          <w:b/>
          <w:sz w:val="24"/>
          <w:szCs w:val="20"/>
        </w:rPr>
      </w:pPr>
      <w:r>
        <w:rPr>
          <w:rFonts w:ascii="Candara" w:hAnsi="Candara" w:cstheme="minorHAnsi"/>
          <w:b/>
          <w:sz w:val="24"/>
          <w:szCs w:val="20"/>
        </w:rPr>
        <w:t xml:space="preserve">DRAFT </w:t>
      </w:r>
      <w:r w:rsidR="006A3C3D" w:rsidRPr="00D40C43">
        <w:rPr>
          <w:rFonts w:ascii="Candara" w:hAnsi="Candara" w:cstheme="minorHAnsi"/>
          <w:b/>
          <w:sz w:val="24"/>
          <w:szCs w:val="20"/>
        </w:rPr>
        <w:t>AGENDA</w:t>
      </w:r>
      <w:r w:rsidR="00AE1D75">
        <w:rPr>
          <w:rFonts w:ascii="Candara" w:hAnsi="Candara" w:cstheme="minorHAnsi"/>
          <w:b/>
          <w:sz w:val="24"/>
          <w:szCs w:val="20"/>
        </w:rPr>
        <w:t xml:space="preserve"> </w:t>
      </w:r>
    </w:p>
    <w:p w14:paraId="40F9F02D" w14:textId="77777777" w:rsidR="00F67E13" w:rsidRPr="00F67E13" w:rsidRDefault="00F67E13" w:rsidP="00F67E13">
      <w:pPr>
        <w:tabs>
          <w:tab w:val="center" w:pos="4079"/>
        </w:tabs>
        <w:spacing w:after="0" w:line="240" w:lineRule="auto"/>
        <w:jc w:val="center"/>
        <w:rPr>
          <w:rFonts w:ascii="Calibri" w:hAnsi="Calibri" w:cs="Calibri"/>
          <w:color w:val="1F497D"/>
        </w:rPr>
      </w:pPr>
    </w:p>
    <w:p w14:paraId="2B4E563C" w14:textId="4AC858B5" w:rsidR="006A3C3D" w:rsidRPr="00330325" w:rsidRDefault="00F67E13"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9C5BD0">
        <w:rPr>
          <w:rFonts w:ascii="Candara" w:hAnsi="Candara" w:cstheme="minorHAnsi"/>
          <w:b/>
        </w:rPr>
        <w:t>:</w:t>
      </w:r>
      <w:r>
        <w:rPr>
          <w:rFonts w:ascii="Candara" w:hAnsi="Candara" w:cstheme="minorHAnsi"/>
          <w:b/>
        </w:rPr>
        <w:t>3</w:t>
      </w:r>
      <w:r w:rsidR="009C5BD0">
        <w:rPr>
          <w:rFonts w:ascii="Candara" w:hAnsi="Candara" w:cstheme="minorHAnsi"/>
          <w:b/>
        </w:rPr>
        <w:t>0</w:t>
      </w:r>
      <w:r w:rsidR="006A3C3D">
        <w:rPr>
          <w:rFonts w:ascii="Candara" w:hAnsi="Candara" w:cstheme="minorHAnsi"/>
          <w:b/>
        </w:rPr>
        <w:tab/>
        <w:t>1.0</w:t>
      </w:r>
      <w:r w:rsidR="006A3C3D">
        <w:rPr>
          <w:rFonts w:ascii="Candara" w:hAnsi="Candara" w:cstheme="minorHAnsi"/>
          <w:b/>
        </w:rPr>
        <w:tab/>
        <w:t>Call to Order, Opening Remarks</w:t>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717D90">
        <w:rPr>
          <w:rFonts w:ascii="Candara" w:hAnsi="Candara" w:cstheme="minorHAnsi"/>
          <w:b/>
        </w:rPr>
        <w:t xml:space="preserve">             </w:t>
      </w:r>
      <w:r w:rsidR="006A3C3D">
        <w:rPr>
          <w:rFonts w:ascii="Candara" w:hAnsi="Candara" w:cstheme="minorHAnsi"/>
        </w:rPr>
        <w:t>Chair Henderson</w:t>
      </w:r>
    </w:p>
    <w:p w14:paraId="774F0FDD" w14:textId="212E0D1A"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r>
      <w:r w:rsidR="00717D90">
        <w:rPr>
          <w:rFonts w:ascii="Candara" w:hAnsi="Candara" w:cstheme="minorHAnsi"/>
        </w:rPr>
        <w:t xml:space="preserve">     </w:t>
      </w:r>
      <w:r>
        <w:rPr>
          <w:rFonts w:ascii="Candara" w:hAnsi="Candara" w:cstheme="minorHAnsi"/>
        </w:rPr>
        <w:t>TBD</w:t>
      </w:r>
    </w:p>
    <w:p w14:paraId="2DD6A928" w14:textId="56A3E1AC" w:rsidR="00DB75EB"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p>
    <w:p w14:paraId="2F2089D9" w14:textId="7AD79DA7" w:rsidR="006A3C3D" w:rsidRDefault="00DB75EB"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Pr>
          <w:rFonts w:ascii="Candara" w:hAnsi="Candara" w:cstheme="minorHAnsi"/>
        </w:rPr>
        <w:tab/>
        <w:t>1.3</w:t>
      </w:r>
      <w:r>
        <w:rPr>
          <w:rFonts w:ascii="Candara" w:hAnsi="Candara" w:cstheme="minorHAnsi"/>
        </w:rPr>
        <w:tab/>
      </w:r>
      <w:r w:rsidR="006A3C3D" w:rsidRPr="005A2774">
        <w:rPr>
          <w:rFonts w:ascii="Candara" w:hAnsi="Candara" w:cstheme="minorHAnsi"/>
        </w:rPr>
        <w:t>Introductions</w:t>
      </w:r>
      <w:r>
        <w:rPr>
          <w:rFonts w:ascii="Candara" w:hAnsi="Candara" w:cstheme="minorHAnsi"/>
        </w:rPr>
        <w:t xml:space="preserve"> </w:t>
      </w:r>
      <w:r w:rsidR="00DC6A76">
        <w:rPr>
          <w:rFonts w:ascii="Candara" w:hAnsi="Candara" w:cstheme="minorHAnsi"/>
        </w:rPr>
        <w:t xml:space="preserve">with </w:t>
      </w:r>
      <w:r>
        <w:rPr>
          <w:rFonts w:ascii="Candara" w:hAnsi="Candara" w:cstheme="minorHAnsi"/>
        </w:rPr>
        <w:t>Shana Radford</w:t>
      </w:r>
      <w:r w:rsidR="00DC6A76">
        <w:rPr>
          <w:rFonts w:ascii="Candara" w:hAnsi="Candara" w:cstheme="minorHAnsi"/>
        </w:rPr>
        <w:t>, Tribal Affairs Director</w:t>
      </w:r>
      <w:r w:rsidR="0094225D">
        <w:rPr>
          <w:rFonts w:ascii="Candara" w:hAnsi="Candara" w:cstheme="minorHAnsi"/>
        </w:rPr>
        <w:tab/>
      </w:r>
      <w:r w:rsidR="0094225D">
        <w:rPr>
          <w:rFonts w:ascii="Candara" w:hAnsi="Candara" w:cstheme="minorHAnsi"/>
        </w:rPr>
        <w:tab/>
        <w:t xml:space="preserve">  </w:t>
      </w:r>
      <w:r w:rsidR="00DC6A76">
        <w:rPr>
          <w:rFonts w:ascii="Candara" w:hAnsi="Candara" w:cstheme="minorHAnsi"/>
        </w:rPr>
        <w:t xml:space="preserve">       </w:t>
      </w:r>
      <w:r w:rsidR="0094225D">
        <w:rPr>
          <w:rFonts w:ascii="Candara" w:hAnsi="Candara" w:cstheme="minorHAnsi"/>
        </w:rPr>
        <w:t xml:space="preserve"> </w:t>
      </w:r>
      <w:r w:rsidR="00DC6A76">
        <w:rPr>
          <w:rFonts w:ascii="Candara" w:hAnsi="Candara" w:cstheme="minorHAnsi"/>
        </w:rPr>
        <w:t>AC</w:t>
      </w:r>
    </w:p>
    <w:p w14:paraId="51D6EF6C" w14:textId="089151A0" w:rsidR="00CE035B" w:rsidRDefault="00DC6A76"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sidR="008A2DFE">
        <w:rPr>
          <w:rFonts w:ascii="Candara" w:hAnsi="Candara" w:cstheme="minorHAnsi"/>
        </w:rPr>
        <w:t>1.</w:t>
      </w:r>
      <w:r w:rsidR="0094225D">
        <w:rPr>
          <w:rFonts w:ascii="Candara" w:hAnsi="Candara" w:cstheme="minorHAnsi"/>
        </w:rPr>
        <w:t>4</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6DEF6275" w:rsidR="006A3C3D" w:rsidRPr="00747421" w:rsidRDefault="0075534E"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Tamara Henderson, Renee Roman Nose, April Campbell, Jen Anderson, Brandon Culbertson, Bethany Mason, Jesse Jackson, Stacy Parrish, Brent Spencer, Sonya Moody-Jurado, Rudyane Rivera</w:t>
      </w:r>
      <w:r w:rsidR="00F444D4">
        <w:rPr>
          <w:rFonts w:ascii="Candara" w:hAnsi="Candara" w:cstheme="minorHAnsi"/>
        </w:rPr>
        <w:t xml:space="preserve">-Lindstrom, Leilani Sabzalian, RunningHorse Livingston, Susan Samek, Jordan Douglas-Tavani, Michael Essien, Maria Pascua, </w:t>
      </w:r>
      <w:r w:rsidR="00F444D4" w:rsidRPr="00C4030A">
        <w:rPr>
          <w:rFonts w:ascii="Candara" w:hAnsi="Candara" w:cstheme="minorHAnsi"/>
        </w:rPr>
        <w:t>Marsha Frost</w:t>
      </w:r>
      <w:r w:rsidR="00F444D4">
        <w:rPr>
          <w:rFonts w:ascii="Candara" w:hAnsi="Candara" w:cstheme="minorHAnsi"/>
        </w:rPr>
        <w:t xml:space="preserve">, </w:t>
      </w:r>
      <w:r w:rsidR="00F444D4" w:rsidRPr="00C4030A">
        <w:rPr>
          <w:rFonts w:ascii="Candara" w:hAnsi="Candara" w:cstheme="minorHAnsi"/>
        </w:rPr>
        <w:t>Roshelle Weiser-Nieto</w:t>
      </w:r>
      <w:r w:rsidR="00F444D4">
        <w:rPr>
          <w:rFonts w:ascii="Candara" w:hAnsi="Candara" w:cstheme="minorHAnsi"/>
        </w:rPr>
        <w:t>, Osvaldo Avila, Brit Taft</w:t>
      </w:r>
      <w:r w:rsidR="00C16068">
        <w:rPr>
          <w:rFonts w:ascii="Candara" w:hAnsi="Candara" w:cstheme="minorHAnsi"/>
        </w:rPr>
        <w:t>, Shana Radford</w:t>
      </w:r>
      <w:r w:rsidR="00B7157F">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4E0E3FFF" w:rsidR="006A3C3D" w:rsidRDefault="00F67E13"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w:t>
      </w:r>
      <w:r w:rsidR="009C5BD0">
        <w:rPr>
          <w:rFonts w:ascii="Candara" w:hAnsi="Candara" w:cstheme="minorHAnsi"/>
          <w:b/>
        </w:rPr>
        <w:t>:</w:t>
      </w:r>
      <w:r>
        <w:rPr>
          <w:rFonts w:ascii="Candara" w:hAnsi="Candara" w:cstheme="minorHAnsi"/>
          <w:b/>
        </w:rPr>
        <w:t>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500DDF">
        <w:rPr>
          <w:rFonts w:ascii="Candara" w:hAnsi="Candara" w:cstheme="minorHAnsi"/>
          <w:b/>
        </w:rPr>
        <w:t>January</w:t>
      </w:r>
      <w:r w:rsidR="00653BCC">
        <w:rPr>
          <w:rFonts w:ascii="Candara" w:hAnsi="Candara" w:cstheme="minorHAnsi"/>
          <w:b/>
        </w:rPr>
        <w:t xml:space="preserve"> </w:t>
      </w:r>
      <w:r w:rsidR="00945567">
        <w:rPr>
          <w:rFonts w:ascii="Candara" w:hAnsi="Candara" w:cstheme="minorHAnsi"/>
          <w:b/>
        </w:rPr>
        <w:t>202</w:t>
      </w:r>
      <w:r w:rsidR="00500DDF">
        <w:rPr>
          <w:rFonts w:ascii="Candara" w:hAnsi="Candara" w:cstheme="minorHAnsi"/>
          <w:b/>
        </w:rPr>
        <w:t>6</w:t>
      </w:r>
      <w:r w:rsidR="008763D1">
        <w:rPr>
          <w:rFonts w:ascii="Candara" w:hAnsi="Candara" w:cstheme="minorHAnsi"/>
          <w:b/>
        </w:rPr>
        <w:t xml:space="preserve"> </w:t>
      </w:r>
      <w:r w:rsidR="006A3C3D" w:rsidRPr="00666525">
        <w:rPr>
          <w:rFonts w:ascii="Candara" w:hAnsi="Candara" w:cstheme="minorHAnsi"/>
          <w:b/>
        </w:rPr>
        <w:t xml:space="preserve">Minutes   </w:t>
      </w:r>
      <w:r w:rsidR="006A3C3D">
        <w:rPr>
          <w:rFonts w:ascii="Candara" w:hAnsi="Candara" w:cstheme="minorHAnsi"/>
          <w:b/>
        </w:rPr>
        <w:tab/>
      </w:r>
      <w:r w:rsidR="009C5BD0">
        <w:rPr>
          <w:rFonts w:ascii="Candara" w:hAnsi="Candara" w:cstheme="minorHAnsi"/>
          <w:b/>
        </w:rPr>
        <w:tab/>
      </w:r>
      <w:r w:rsidR="006A3C3D" w:rsidRPr="00666525">
        <w:rPr>
          <w:rFonts w:ascii="Candara" w:hAnsi="Candara" w:cstheme="minorHAnsi"/>
        </w:rPr>
        <w:t>All</w:t>
      </w:r>
    </w:p>
    <w:p w14:paraId="39CAE164" w14:textId="7A37EC91" w:rsidR="006A3C3D" w:rsidRPr="00F444D4"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40C43">
        <w:rPr>
          <w:rFonts w:ascii="Candara" w:hAnsi="Candara" w:cstheme="minorHAnsi"/>
          <w:b/>
        </w:rPr>
        <w:tab/>
      </w:r>
      <w:r w:rsidR="00F444D4" w:rsidRPr="00F444D4">
        <w:rPr>
          <w:rFonts w:ascii="Candara" w:hAnsi="Candara" w:cstheme="minorHAnsi"/>
          <w:bCs/>
        </w:rPr>
        <w:t>Please talk a look at the final minutes from January. If you have any changes, please send them to Raina within one week before posting tot the webpage. Any Changes as of now?</w:t>
      </w:r>
      <w:r w:rsidR="00F444D4">
        <w:rPr>
          <w:rFonts w:ascii="Candara" w:hAnsi="Candara" w:cstheme="minorHAnsi"/>
          <w:bCs/>
        </w:rPr>
        <w:t xml:space="preserve"> No comment</w:t>
      </w:r>
    </w:p>
    <w:p w14:paraId="70E8BE4E" w14:textId="70F2B618" w:rsidR="00963757" w:rsidRDefault="00DD173C" w:rsidP="00963757">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9:45</w:t>
      </w:r>
      <w:r w:rsidR="00A02EE8">
        <w:rPr>
          <w:rFonts w:ascii="Candara" w:hAnsi="Candara" w:cstheme="minorHAnsi"/>
          <w:b/>
        </w:rPr>
        <w:tab/>
      </w:r>
      <w:r w:rsidR="004A1A73">
        <w:rPr>
          <w:rFonts w:ascii="Candara" w:hAnsi="Candara" w:cstheme="minorHAnsi"/>
          <w:b/>
          <w:bCs/>
        </w:rPr>
        <w:t>3</w:t>
      </w:r>
      <w:r w:rsidR="00011D4E" w:rsidRPr="00011D4E">
        <w:rPr>
          <w:rFonts w:ascii="Candara" w:hAnsi="Candara" w:cstheme="minorHAnsi"/>
          <w:b/>
          <w:bCs/>
        </w:rPr>
        <w:t>.</w:t>
      </w:r>
      <w:r w:rsidR="00BE1118">
        <w:rPr>
          <w:rFonts w:ascii="Candara" w:hAnsi="Candara" w:cstheme="minorHAnsi"/>
          <w:b/>
          <w:bCs/>
        </w:rPr>
        <w:t>0</w:t>
      </w:r>
      <w:r w:rsidR="00011D4E">
        <w:rPr>
          <w:rFonts w:ascii="Candara" w:hAnsi="Candara" w:cstheme="minorHAnsi"/>
        </w:rPr>
        <w:tab/>
      </w:r>
      <w:r w:rsidR="00963757">
        <w:rPr>
          <w:rFonts w:ascii="Candara" w:hAnsi="Candara" w:cstheme="minorHAnsi"/>
          <w:b/>
        </w:rPr>
        <w:t>Assistant Superintendent Update</w:t>
      </w:r>
    </w:p>
    <w:p w14:paraId="2BD9B6FE" w14:textId="6554A53A" w:rsidR="00963757" w:rsidRPr="00C4030A" w:rsidRDefault="00963757" w:rsidP="00C4030A">
      <w:pPr>
        <w:pStyle w:val="ListParagraph"/>
        <w:numPr>
          <w:ilvl w:val="1"/>
          <w:numId w:val="19"/>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ab/>
        <w:t xml:space="preserve">April Campbell </w:t>
      </w:r>
    </w:p>
    <w:p w14:paraId="20AE0D1D" w14:textId="77777777" w:rsidR="00C4030A" w:rsidRPr="00427086" w:rsidRDefault="00C4030A" w:rsidP="00C4030A">
      <w:pPr>
        <w:tabs>
          <w:tab w:val="left" w:pos="1440"/>
          <w:tab w:val="left" w:pos="2160"/>
          <w:tab w:val="left" w:pos="2880"/>
          <w:tab w:val="left" w:pos="3326"/>
          <w:tab w:val="left" w:pos="3780"/>
          <w:tab w:val="left" w:pos="8640"/>
        </w:tabs>
        <w:spacing w:after="0" w:line="240" w:lineRule="auto"/>
        <w:ind w:right="-270"/>
        <w:rPr>
          <w:rFonts w:ascii="Candara" w:hAnsi="Candara" w:cstheme="minorHAnsi"/>
          <w:bCs/>
          <w:u w:val="single"/>
        </w:rPr>
      </w:pPr>
      <w:r w:rsidRPr="00427086">
        <w:rPr>
          <w:rFonts w:ascii="Candara" w:hAnsi="Candara" w:cstheme="minorHAnsi"/>
          <w:bCs/>
          <w:u w:val="single"/>
        </w:rPr>
        <w:t>Celebrations &amp; Agency Context</w:t>
      </w:r>
    </w:p>
    <w:p w14:paraId="511C1EB8" w14:textId="77777777" w:rsidR="00C4030A" w:rsidRPr="00AE5F42" w:rsidRDefault="00C4030A" w:rsidP="00AE5F42">
      <w:pPr>
        <w:pStyle w:val="ListParagraph"/>
        <w:numPr>
          <w:ilvl w:val="0"/>
          <w:numId w:val="12"/>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AE5F42">
        <w:rPr>
          <w:rFonts w:ascii="Candara" w:hAnsi="Candara" w:cstheme="minorHAnsi"/>
          <w:bCs/>
        </w:rPr>
        <w:t>Graduation rates across diverse student populations continue to improve.</w:t>
      </w:r>
    </w:p>
    <w:p w14:paraId="3BE7B4A4" w14:textId="282FE976" w:rsidR="00C4030A" w:rsidRPr="00C4030A" w:rsidRDefault="00C4030A" w:rsidP="00C4030A">
      <w:pPr>
        <w:pStyle w:val="ListParagraph"/>
        <w:numPr>
          <w:ilvl w:val="0"/>
          <w:numId w:val="12"/>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Oregon schools collectively report 379 languages spoken statewide.</w:t>
      </w:r>
    </w:p>
    <w:p w14:paraId="619D0CFB" w14:textId="77777777" w:rsidR="00C4030A" w:rsidRPr="00427086" w:rsidRDefault="00C4030A" w:rsidP="00C4030A">
      <w:pPr>
        <w:tabs>
          <w:tab w:val="left" w:pos="1440"/>
          <w:tab w:val="left" w:pos="2160"/>
          <w:tab w:val="left" w:pos="2880"/>
          <w:tab w:val="left" w:pos="3326"/>
          <w:tab w:val="left" w:pos="3780"/>
          <w:tab w:val="left" w:pos="8640"/>
        </w:tabs>
        <w:spacing w:after="0" w:line="240" w:lineRule="auto"/>
        <w:ind w:right="-270"/>
        <w:rPr>
          <w:rFonts w:ascii="Candara" w:hAnsi="Candara" w:cstheme="minorHAnsi"/>
          <w:bCs/>
          <w:u w:val="single"/>
        </w:rPr>
      </w:pPr>
      <w:r w:rsidRPr="00427086">
        <w:rPr>
          <w:rFonts w:ascii="Candara" w:hAnsi="Candara" w:cstheme="minorHAnsi"/>
          <w:bCs/>
          <w:u w:val="single"/>
        </w:rPr>
        <w:t>Strategic Planning</w:t>
      </w:r>
    </w:p>
    <w:p w14:paraId="782F3AA1" w14:textId="65DCC5CC" w:rsidR="00C4030A" w:rsidRPr="00C4030A" w:rsidRDefault="00C4030A" w:rsidP="00C4030A">
      <w:pPr>
        <w:pStyle w:val="ListParagraph"/>
        <w:numPr>
          <w:ilvl w:val="0"/>
          <w:numId w:val="20"/>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ODE is finalizing a refreshed strategic plan with an emphasis on:</w:t>
      </w:r>
    </w:p>
    <w:p w14:paraId="4B21F88E" w14:textId="77777777" w:rsidR="00C4030A" w:rsidRDefault="00C4030A" w:rsidP="00C4030A">
      <w:pPr>
        <w:pStyle w:val="ListParagraph"/>
        <w:numPr>
          <w:ilvl w:val="3"/>
          <w:numId w:val="14"/>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Clear outcomes, metrics, and targets</w:t>
      </w:r>
    </w:p>
    <w:p w14:paraId="724E71EE" w14:textId="77777777" w:rsidR="00C4030A" w:rsidRDefault="00C4030A" w:rsidP="00C4030A">
      <w:pPr>
        <w:pStyle w:val="ListParagraph"/>
        <w:numPr>
          <w:ilvl w:val="3"/>
          <w:numId w:val="14"/>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Cross-office alignment</w:t>
      </w:r>
    </w:p>
    <w:p w14:paraId="2EE3C05D" w14:textId="1CAEA075" w:rsidR="00C4030A" w:rsidRPr="00C4030A" w:rsidRDefault="00C4030A" w:rsidP="00C4030A">
      <w:pPr>
        <w:pStyle w:val="ListParagraph"/>
        <w:numPr>
          <w:ilvl w:val="3"/>
          <w:numId w:val="14"/>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Continuous improvement and monitoring</w:t>
      </w:r>
    </w:p>
    <w:p w14:paraId="1E9BC699" w14:textId="608FF324" w:rsidR="00C4030A" w:rsidRPr="00C4030A" w:rsidRDefault="00C4030A" w:rsidP="00C4030A">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Alignment work is underway between the ODE strategic plan and the AI/AN Student Success Plan.</w:t>
      </w:r>
    </w:p>
    <w:p w14:paraId="084B571F" w14:textId="77777777" w:rsidR="00C4030A" w:rsidRPr="00427086" w:rsidRDefault="00C4030A" w:rsidP="00C4030A">
      <w:pPr>
        <w:tabs>
          <w:tab w:val="left" w:pos="1440"/>
          <w:tab w:val="left" w:pos="2160"/>
          <w:tab w:val="left" w:pos="2880"/>
          <w:tab w:val="left" w:pos="3326"/>
          <w:tab w:val="left" w:pos="3780"/>
          <w:tab w:val="left" w:pos="8640"/>
        </w:tabs>
        <w:spacing w:after="0" w:line="240" w:lineRule="auto"/>
        <w:ind w:right="-270"/>
        <w:rPr>
          <w:rFonts w:ascii="Candara" w:hAnsi="Candara" w:cstheme="minorHAnsi"/>
          <w:bCs/>
          <w:u w:val="single"/>
        </w:rPr>
      </w:pPr>
      <w:r w:rsidRPr="00427086">
        <w:rPr>
          <w:rFonts w:ascii="Candara" w:hAnsi="Candara" w:cstheme="minorHAnsi"/>
          <w:bCs/>
          <w:u w:val="single"/>
        </w:rPr>
        <w:t>Policy &amp; Legislative Updates</w:t>
      </w:r>
    </w:p>
    <w:p w14:paraId="1B8D8120" w14:textId="77777777" w:rsidR="00C4030A" w:rsidRDefault="00C4030A" w:rsidP="00C4030A">
      <w:pPr>
        <w:pStyle w:val="ListParagraph"/>
        <w:numPr>
          <w:ilvl w:val="0"/>
          <w:numId w:val="16"/>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Overview of the short legislative session.</w:t>
      </w:r>
    </w:p>
    <w:p w14:paraId="5F03DC11" w14:textId="77777777" w:rsidR="00C4030A" w:rsidRDefault="00C4030A" w:rsidP="00C4030A">
      <w:pPr>
        <w:pStyle w:val="ListParagraph"/>
        <w:numPr>
          <w:ilvl w:val="0"/>
          <w:numId w:val="16"/>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ODE is sponsoring only a technical fix related to the Interstate Military Compact.</w:t>
      </w:r>
    </w:p>
    <w:p w14:paraId="0F66B2E2" w14:textId="4042D576" w:rsidR="00C4030A" w:rsidRPr="00C4030A" w:rsidRDefault="00C4030A" w:rsidP="00C4030A">
      <w:pPr>
        <w:pStyle w:val="ListParagraph"/>
        <w:numPr>
          <w:ilvl w:val="0"/>
          <w:numId w:val="16"/>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Staff participation in legislative advocacy must follow nonpartisan rules.</w:t>
      </w:r>
    </w:p>
    <w:p w14:paraId="1C1B08E1" w14:textId="77777777" w:rsidR="00C4030A" w:rsidRPr="00427086" w:rsidRDefault="00C4030A" w:rsidP="00C4030A">
      <w:pPr>
        <w:tabs>
          <w:tab w:val="left" w:pos="1440"/>
          <w:tab w:val="left" w:pos="2160"/>
          <w:tab w:val="left" w:pos="2880"/>
          <w:tab w:val="left" w:pos="3326"/>
          <w:tab w:val="left" w:pos="3780"/>
          <w:tab w:val="left" w:pos="8640"/>
        </w:tabs>
        <w:spacing w:after="0" w:line="240" w:lineRule="auto"/>
        <w:ind w:right="-270"/>
        <w:rPr>
          <w:rFonts w:ascii="Candara" w:hAnsi="Candara" w:cstheme="minorHAnsi"/>
          <w:bCs/>
          <w:u w:val="single"/>
        </w:rPr>
      </w:pPr>
      <w:r w:rsidRPr="00427086">
        <w:rPr>
          <w:rFonts w:ascii="Candara" w:hAnsi="Candara" w:cstheme="minorHAnsi"/>
          <w:bCs/>
          <w:u w:val="single"/>
        </w:rPr>
        <w:t>House Bill 3953</w:t>
      </w:r>
    </w:p>
    <w:p w14:paraId="6BEAF320" w14:textId="77777777" w:rsidR="00C4030A" w:rsidRPr="00C4030A" w:rsidRDefault="00C4030A" w:rsidP="00C4030A">
      <w:pPr>
        <w:pStyle w:val="ListParagraph"/>
        <w:numPr>
          <w:ilvl w:val="0"/>
          <w:numId w:val="18"/>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Creates a second pathway for tribes to operate public charter schools as state board–sponsored charters.</w:t>
      </w:r>
    </w:p>
    <w:p w14:paraId="0020F35E" w14:textId="77777777" w:rsidR="00C4030A" w:rsidRDefault="00C4030A" w:rsidP="00C4030A">
      <w:pPr>
        <w:pStyle w:val="ListParagraph"/>
        <w:numPr>
          <w:ilvl w:val="0"/>
          <w:numId w:val="17"/>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Tribal consultation is ongoing; one tribe is actively pursuing an application.</w:t>
      </w:r>
    </w:p>
    <w:p w14:paraId="0D7D0B26" w14:textId="597BDED8" w:rsidR="00C4030A" w:rsidRPr="00C4030A" w:rsidRDefault="00C4030A" w:rsidP="00C4030A">
      <w:pPr>
        <w:pStyle w:val="ListParagraph"/>
        <w:numPr>
          <w:ilvl w:val="0"/>
          <w:numId w:val="17"/>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Special education responsibilities remain a shared requirement with sponsoring entities.</w:t>
      </w:r>
    </w:p>
    <w:p w14:paraId="4BB7514F" w14:textId="77777777" w:rsidR="00C4030A" w:rsidRPr="00C4030A" w:rsidRDefault="00C4030A" w:rsidP="00C4030A">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Operational Updates</w:t>
      </w:r>
    </w:p>
    <w:p w14:paraId="2CADFB2E" w14:textId="77777777" w:rsidR="00C4030A" w:rsidRDefault="00C4030A" w:rsidP="00C4030A">
      <w:pPr>
        <w:pStyle w:val="ListParagraph"/>
        <w:numPr>
          <w:ilvl w:val="0"/>
          <w:numId w:val="21"/>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OIE funding has been assigned to procurement, allowing contracts to move forward.</w:t>
      </w:r>
    </w:p>
    <w:p w14:paraId="26645B06" w14:textId="1ABBAB79" w:rsidR="00C4030A" w:rsidRPr="00C4030A" w:rsidRDefault="00C4030A" w:rsidP="00C4030A">
      <w:pPr>
        <w:pStyle w:val="ListParagraph"/>
        <w:numPr>
          <w:ilvl w:val="0"/>
          <w:numId w:val="21"/>
        </w:num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C4030A">
        <w:rPr>
          <w:rFonts w:ascii="Candara" w:hAnsi="Candara" w:cstheme="minorHAnsi"/>
          <w:bCs/>
        </w:rPr>
        <w:t>Appreciation was shared for staff resilience during budget delays.</w:t>
      </w:r>
    </w:p>
    <w:p w14:paraId="63CF64F5" w14:textId="3A44099F" w:rsidR="00717D90"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
          <w:bCs/>
        </w:rPr>
        <w:t>10:05</w:t>
      </w:r>
      <w:r w:rsidR="00BE1118">
        <w:rPr>
          <w:rFonts w:ascii="Candara" w:hAnsi="Candara" w:cstheme="minorHAnsi"/>
        </w:rPr>
        <w:tab/>
      </w:r>
      <w:r w:rsidR="004A1A73">
        <w:rPr>
          <w:rFonts w:ascii="Candara" w:hAnsi="Candara" w:cstheme="minorHAnsi"/>
          <w:b/>
          <w:bCs/>
        </w:rPr>
        <w:t>4</w:t>
      </w:r>
      <w:r w:rsidR="003B20BF" w:rsidRPr="003B20BF">
        <w:rPr>
          <w:rFonts w:ascii="Candara" w:hAnsi="Candara" w:cstheme="minorHAnsi"/>
          <w:b/>
          <w:bCs/>
        </w:rPr>
        <w:t>.0</w:t>
      </w:r>
      <w:r w:rsidR="009C5BD0">
        <w:rPr>
          <w:rFonts w:ascii="Candara" w:hAnsi="Candara" w:cstheme="minorHAnsi"/>
          <w:b/>
          <w:bCs/>
        </w:rPr>
        <w:tab/>
      </w:r>
      <w:r>
        <w:rPr>
          <w:rFonts w:ascii="Candara" w:hAnsi="Candara" w:cstheme="minorHAnsi"/>
          <w:b/>
          <w:bCs/>
        </w:rPr>
        <w:t xml:space="preserve">OIE Updates </w:t>
      </w:r>
      <w:r w:rsidR="005002CE">
        <w:rPr>
          <w:rFonts w:ascii="Candara" w:hAnsi="Candara" w:cstheme="minorHAnsi"/>
          <w:b/>
          <w:bCs/>
        </w:rPr>
        <w:tab/>
      </w:r>
      <w:r w:rsidR="005002CE" w:rsidRPr="005002CE">
        <w:rPr>
          <w:rFonts w:ascii="Candara" w:hAnsi="Candara" w:cstheme="minorHAnsi"/>
        </w:rPr>
        <w:t xml:space="preserve"> </w:t>
      </w:r>
      <w:r>
        <w:rPr>
          <w:rFonts w:ascii="Candara" w:hAnsi="Candara" w:cstheme="minorHAnsi"/>
        </w:rPr>
        <w:t xml:space="preserve">OIE Team </w:t>
      </w:r>
    </w:p>
    <w:p w14:paraId="63A5383A" w14:textId="77777777" w:rsidR="00013AF2" w:rsidRDefault="00523FAA"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r>
      <w:r w:rsidR="00A155FB">
        <w:rPr>
          <w:rFonts w:ascii="Candara" w:hAnsi="Candara" w:cstheme="minorHAnsi"/>
        </w:rPr>
        <w:t>4.</w:t>
      </w:r>
      <w:r w:rsidR="00E07BAF">
        <w:rPr>
          <w:rFonts w:ascii="Candara" w:hAnsi="Candara" w:cstheme="minorHAnsi"/>
        </w:rPr>
        <w:t>1</w:t>
      </w:r>
      <w:r w:rsidR="00A155FB">
        <w:rPr>
          <w:rFonts w:ascii="Candara" w:hAnsi="Candara" w:cstheme="minorHAnsi"/>
        </w:rPr>
        <w:tab/>
      </w:r>
      <w:r w:rsidR="0040717B">
        <w:rPr>
          <w:rFonts w:ascii="Candara" w:hAnsi="Candara" w:cstheme="minorHAnsi"/>
        </w:rPr>
        <w:t xml:space="preserve">AI/AN Student Success Plan Goals </w:t>
      </w:r>
      <w:r w:rsidR="00A934D2">
        <w:rPr>
          <w:rFonts w:ascii="Candara" w:hAnsi="Candara" w:cstheme="minorHAnsi"/>
        </w:rPr>
        <w:tab/>
      </w:r>
      <w:r w:rsidR="00F85CA4">
        <w:rPr>
          <w:rFonts w:ascii="Candara" w:hAnsi="Candara" w:cstheme="minorHAnsi"/>
        </w:rPr>
        <w:t>Renee Roman Nose</w:t>
      </w:r>
    </w:p>
    <w:p w14:paraId="37A01953" w14:textId="62B07CE3" w:rsidR="00523FAA" w:rsidRDefault="00013AF2"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Presentation</w:t>
      </w:r>
      <w:r w:rsidR="00A934D2">
        <w:rPr>
          <w:rFonts w:ascii="Candara" w:hAnsi="Candara" w:cstheme="minorHAnsi"/>
        </w:rPr>
        <w:t xml:space="preserve"> </w:t>
      </w:r>
      <w:r w:rsidR="00A62B28">
        <w:rPr>
          <w:rFonts w:ascii="Candara" w:hAnsi="Candara" w:cstheme="minorHAnsi"/>
        </w:rPr>
        <w:t>–</w:t>
      </w:r>
      <w:r w:rsidR="002E689C">
        <w:rPr>
          <w:rFonts w:ascii="Candara" w:hAnsi="Candara" w:cstheme="minorHAnsi"/>
        </w:rPr>
        <w:t xml:space="preserve"> </w:t>
      </w:r>
      <w:r w:rsidR="00A62B28">
        <w:rPr>
          <w:rFonts w:ascii="Candara" w:hAnsi="Candara" w:cstheme="minorHAnsi"/>
        </w:rPr>
        <w:t>“Sell the Sizzle” of the Student Success Plan. We are offering Talking circles in your community so please contact Renee if you are interested in hosting one.</w:t>
      </w:r>
    </w:p>
    <w:p w14:paraId="2F6FB2E9" w14:textId="33725414" w:rsidR="00E07BAF" w:rsidRDefault="00E07BAF"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lastRenderedPageBreak/>
        <w:tab/>
      </w:r>
      <w:r>
        <w:rPr>
          <w:rFonts w:ascii="Candara" w:hAnsi="Candara" w:cstheme="minorHAnsi"/>
        </w:rPr>
        <w:tab/>
        <w:t>4.</w:t>
      </w:r>
      <w:r w:rsidR="005E576A">
        <w:rPr>
          <w:rFonts w:ascii="Candara" w:hAnsi="Candara" w:cstheme="minorHAnsi"/>
        </w:rPr>
        <w:t>2</w:t>
      </w:r>
      <w:r>
        <w:rPr>
          <w:rFonts w:ascii="Candara" w:hAnsi="Candara" w:cstheme="minorHAnsi"/>
        </w:rPr>
        <w:tab/>
      </w:r>
      <w:r w:rsidR="0040717B">
        <w:rPr>
          <w:rFonts w:ascii="Candara" w:hAnsi="Candara" w:cstheme="minorHAnsi"/>
        </w:rPr>
        <w:t xml:space="preserve">Tribal Languages </w:t>
      </w:r>
      <w:r w:rsidR="00A768F7">
        <w:rPr>
          <w:rFonts w:ascii="Candara" w:hAnsi="Candara" w:cstheme="minorHAnsi"/>
        </w:rPr>
        <w:tab/>
        <w:t>Brandon Culbertson</w:t>
      </w:r>
    </w:p>
    <w:p w14:paraId="1FDA3BD9" w14:textId="3E41AB39" w:rsidR="00013AF2" w:rsidRDefault="00013AF2"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Presentation</w:t>
      </w:r>
      <w:r w:rsidR="00A62B28">
        <w:rPr>
          <w:rFonts w:ascii="Candara" w:hAnsi="Candara" w:cstheme="minorHAnsi"/>
        </w:rPr>
        <w:t xml:space="preserve">- </w:t>
      </w:r>
      <w:r w:rsidR="00A62B28" w:rsidRPr="00382DE2">
        <w:rPr>
          <w:rFonts w:ascii="Candara" w:hAnsi="Candara" w:cstheme="minorHAnsi"/>
          <w:u w:val="single"/>
        </w:rPr>
        <w:t>Working on Goal 1: Champion Tribal Languages</w:t>
      </w:r>
      <w:r w:rsidR="00A62B28">
        <w:rPr>
          <w:rFonts w:ascii="Candara" w:hAnsi="Candara" w:cstheme="minorHAnsi"/>
        </w:rPr>
        <w:t xml:space="preserve"> </w:t>
      </w:r>
    </w:p>
    <w:p w14:paraId="12452FBF" w14:textId="1016A24A" w:rsidR="00A62B28" w:rsidRDefault="00A62B28"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his is not enrichment, extracurricular or an add on. Tribal Languages is part of our identity, its sovereignty and an educational right. When Native youth hear and learn their language in school spaces. We see an increased sense of belonging, resilience, and academic engagement. </w:t>
      </w:r>
    </w:p>
    <w:p w14:paraId="67693F1F" w14:textId="77777777" w:rsidR="003B2F54" w:rsidRDefault="00EB2A53"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Language Loss did not happen by accident. This happened through policy, structure and exclusion. Just thinking about assimilation and then the education </w:t>
      </w:r>
      <w:proofErr w:type="gramStart"/>
      <w:r>
        <w:rPr>
          <w:rFonts w:ascii="Candara" w:hAnsi="Candara" w:cstheme="minorHAnsi"/>
        </w:rPr>
        <w:t>harms</w:t>
      </w:r>
      <w:proofErr w:type="gramEnd"/>
      <w:r>
        <w:rPr>
          <w:rFonts w:ascii="Candara" w:hAnsi="Candara" w:cstheme="minorHAnsi"/>
        </w:rPr>
        <w:t xml:space="preserve"> that historically transpired. I will say that revitalization must also happen through policy, structure and inclusion. It is our responsibility as OIE to ensure this pathway exists.</w:t>
      </w:r>
    </w:p>
    <w:p w14:paraId="70151314" w14:textId="4D6D6FE5" w:rsidR="00EB2A53" w:rsidRDefault="003B2F54"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Were mapping where Languages are currently being taught and what delivery models’ areas are </w:t>
      </w:r>
      <w:proofErr w:type="gramStart"/>
      <w:r>
        <w:rPr>
          <w:rFonts w:ascii="Candara" w:hAnsi="Candara" w:cstheme="minorHAnsi"/>
        </w:rPr>
        <w:t>using</w:t>
      </w:r>
      <w:proofErr w:type="gramEnd"/>
      <w:r>
        <w:rPr>
          <w:rFonts w:ascii="Candara" w:hAnsi="Candara" w:cstheme="minorHAnsi"/>
        </w:rPr>
        <w:t xml:space="preserve">. Teachers are sustainability. We’re strengthening technical assistance for American Indian Teaching language licenser by collaborating with teachers. </w:t>
      </w:r>
    </w:p>
    <w:p w14:paraId="634F209E" w14:textId="59ADE1D4" w:rsidR="003B2F54" w:rsidRDefault="003B2F54"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Responsive support for AI/AN Multilingual learners: Promoting the Oregon State Seal of Biliteracy and early literacy so that youth are fluent in their Tribal Language and receive formal recognition. </w:t>
      </w:r>
    </w:p>
    <w:p w14:paraId="40B07B49" w14:textId="333016CA" w:rsidR="003B2F54" w:rsidRDefault="003B2F54"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We are seeing growth in Tribal language learning opportunities across districts </w:t>
      </w:r>
      <w:r w:rsidR="00AC6DCE">
        <w:rPr>
          <w:rFonts w:ascii="Candara" w:hAnsi="Candara" w:cstheme="minorHAnsi"/>
        </w:rPr>
        <w:t xml:space="preserve">and momentum in licensure engagement through the biliteracy seal. </w:t>
      </w:r>
    </w:p>
    <w:p w14:paraId="77A4500E" w14:textId="4784F965" w:rsidR="00AC6DCE" w:rsidRDefault="00AC6DCE"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Please not we are updating our Tribal Languages webpage so be on the lookout for that release next month. </w:t>
      </w:r>
    </w:p>
    <w:p w14:paraId="36719A42" w14:textId="09A50EC2" w:rsidR="00AC6DCE" w:rsidRDefault="00AC6DCE"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Question to leave you with: Are we treating Tribal Languages as a program to support or is it an education right to uphold?</w:t>
      </w:r>
    </w:p>
    <w:p w14:paraId="2E87FA62" w14:textId="592E1B33" w:rsidR="00DD173C"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w:t>
      </w:r>
      <w:r w:rsidR="005E576A">
        <w:rPr>
          <w:rFonts w:ascii="Candara" w:hAnsi="Candara" w:cstheme="minorHAnsi"/>
        </w:rPr>
        <w:t>3</w:t>
      </w:r>
      <w:r>
        <w:rPr>
          <w:rFonts w:ascii="Candara" w:hAnsi="Candara" w:cstheme="minorHAnsi"/>
        </w:rPr>
        <w:tab/>
      </w:r>
      <w:r w:rsidR="00A768F7">
        <w:rPr>
          <w:rFonts w:ascii="Candara" w:hAnsi="Candara" w:cstheme="minorHAnsi"/>
        </w:rPr>
        <w:t>TAPP Update</w:t>
      </w:r>
      <w:r w:rsidR="00A934D2">
        <w:rPr>
          <w:rFonts w:ascii="Candara" w:hAnsi="Candara" w:cstheme="minorHAnsi"/>
        </w:rPr>
        <w:tab/>
        <w:t>Stacy Parrish</w:t>
      </w:r>
    </w:p>
    <w:p w14:paraId="062AFCBB" w14:textId="19BF9AA0" w:rsidR="00AC6DCE" w:rsidRDefault="00C16068" w:rsidP="00AC6DCE">
      <w:pPr>
        <w:tabs>
          <w:tab w:val="left" w:pos="1440"/>
          <w:tab w:val="left" w:pos="2160"/>
          <w:tab w:val="left" w:pos="2880"/>
          <w:tab w:val="left" w:pos="3326"/>
          <w:tab w:val="left" w:pos="3780"/>
          <w:tab w:val="right" w:pos="10080"/>
        </w:tabs>
        <w:spacing w:after="0"/>
        <w:rPr>
          <w:rFonts w:ascii="Candara" w:hAnsi="Candara" w:cstheme="minorHAnsi"/>
        </w:rPr>
      </w:pPr>
      <w:r>
        <w:rPr>
          <w:rFonts w:ascii="Candara" w:hAnsi="Candara" w:cstheme="minorHAnsi"/>
        </w:rPr>
        <w:t xml:space="preserve">Presentation </w:t>
      </w:r>
      <w:r w:rsidR="00AC6DCE">
        <w:rPr>
          <w:rFonts w:ascii="Candara" w:hAnsi="Candara" w:cstheme="minorHAnsi"/>
        </w:rPr>
        <w:t>–</w:t>
      </w:r>
    </w:p>
    <w:p w14:paraId="05A58827" w14:textId="669BA2D2" w:rsidR="00AC6DCE" w:rsidRPr="00AC6DCE" w:rsidRDefault="00AC6DCE" w:rsidP="00AC6DCE">
      <w:pPr>
        <w:tabs>
          <w:tab w:val="left" w:pos="1440"/>
          <w:tab w:val="left" w:pos="2160"/>
          <w:tab w:val="left" w:pos="2880"/>
          <w:tab w:val="left" w:pos="3326"/>
          <w:tab w:val="left" w:pos="3780"/>
          <w:tab w:val="right" w:pos="10080"/>
        </w:tabs>
        <w:spacing w:after="0"/>
        <w:rPr>
          <w:rFonts w:ascii="Candara" w:hAnsi="Candara" w:cstheme="minorHAnsi"/>
        </w:rPr>
      </w:pPr>
      <w:r w:rsidRPr="00AC6DCE">
        <w:rPr>
          <w:rFonts w:ascii="Candara" w:hAnsi="Candara" w:cstheme="minorHAnsi"/>
          <w:b/>
          <w:bCs/>
        </w:rPr>
        <w:t>Indigenous Family Special Education Guides (Goal 2)</w:t>
      </w:r>
      <w:r w:rsidRPr="00AC6DCE">
        <w:rPr>
          <w:rFonts w:ascii="Candara" w:hAnsi="Candara" w:cstheme="minorHAnsi"/>
        </w:rPr>
        <w:br/>
        <w:t xml:space="preserve">OIE continues to collaborate with the ODE Office of Enhancing Student Opportunities to finalize the </w:t>
      </w:r>
      <w:r w:rsidRPr="00AC6DCE">
        <w:rPr>
          <w:rFonts w:ascii="Candara" w:hAnsi="Candara" w:cstheme="minorHAnsi"/>
          <w:i/>
          <w:iCs/>
        </w:rPr>
        <w:t>Indigenous Family Special Education Guides</w:t>
      </w:r>
      <w:r w:rsidRPr="00AC6DCE">
        <w:rPr>
          <w:rFonts w:ascii="Candara" w:hAnsi="Candara" w:cstheme="minorHAnsi"/>
        </w:rPr>
        <w:t>, which are intended to help families understand their rights in special education processes. The guides are currently under review to ensure legal accuracy and alignment with Oregon priorities and IDEA requirements. Final approval from ODE leadership is pending before the guides can be released.</w:t>
      </w:r>
    </w:p>
    <w:p w14:paraId="3A64E7E1" w14:textId="77777777" w:rsidR="00AC6DCE" w:rsidRPr="00AC6DCE" w:rsidRDefault="00AC6DCE" w:rsidP="00AC6DC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AC6DCE">
        <w:rPr>
          <w:rFonts w:ascii="Candara" w:hAnsi="Candara" w:cstheme="minorHAnsi"/>
          <w:b/>
          <w:bCs/>
        </w:rPr>
        <w:t>Substance Abuse Prevention Training Partnership (Goals 2 &amp; 5)</w:t>
      </w:r>
      <w:r w:rsidRPr="00AC6DCE">
        <w:rPr>
          <w:rFonts w:ascii="Candara" w:hAnsi="Candara" w:cstheme="minorHAnsi"/>
        </w:rPr>
        <w:br/>
        <w:t>OIE is preparing to launch a new partnership with the Oregon Health Authority (School Wellness Inclusion Safety and Health Unit) and the National Indian Education Association. This initiative will bring NIEA’s Core Competencies training on substance abuse prevention to selected regions, school districts, and Education Service Districts (ESDs). The training will be offered at no cost and is intended to support culturally appropriate frameworks and address disparities related to discipline, suspension, and exclusion.</w:t>
      </w:r>
    </w:p>
    <w:p w14:paraId="4C2086EB" w14:textId="77777777" w:rsidR="00AC6DCE" w:rsidRPr="00AC6DCE" w:rsidRDefault="00AC6DCE" w:rsidP="00AC6DC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AC6DCE">
        <w:rPr>
          <w:rFonts w:ascii="Candara" w:hAnsi="Candara" w:cstheme="minorHAnsi"/>
          <w:b/>
          <w:bCs/>
        </w:rPr>
        <w:t>Tribal Consultation in the Unified Application (Consultation Support)</w:t>
      </w:r>
      <w:r w:rsidRPr="00AC6DCE">
        <w:rPr>
          <w:rFonts w:ascii="Candara" w:hAnsi="Candara" w:cstheme="minorHAnsi"/>
        </w:rPr>
        <w:br/>
        <w:t xml:space="preserve">Stacy and April have been working for several months to ensure that strong tribal consultation practices are embedded in ODE’s new Unified Application, currently being piloted in 34 school districts. Updates include the addition of tribal consultation questions, integration of consultation guidance in district planning tools, and updates to the Affirmation of Tribal Consultation. These efforts ensure the consultation standards established in the Tribal Consultation Toolkit remain central as federal and </w:t>
      </w:r>
      <w:proofErr w:type="gramStart"/>
      <w:r w:rsidRPr="00AC6DCE">
        <w:rPr>
          <w:rFonts w:ascii="Candara" w:hAnsi="Candara" w:cstheme="minorHAnsi"/>
        </w:rPr>
        <w:t>state program</w:t>
      </w:r>
      <w:proofErr w:type="gramEnd"/>
      <w:r w:rsidRPr="00AC6DCE">
        <w:rPr>
          <w:rFonts w:ascii="Candara" w:hAnsi="Candara" w:cstheme="minorHAnsi"/>
        </w:rPr>
        <w:t xml:space="preserve"> planning processes are integrated.</w:t>
      </w:r>
    </w:p>
    <w:p w14:paraId="16E4B998" w14:textId="77777777" w:rsidR="00AC6DCE" w:rsidRPr="00AC6DCE" w:rsidRDefault="00AC6DCE" w:rsidP="00AC6DC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AC6DCE">
        <w:rPr>
          <w:rFonts w:ascii="Candara" w:hAnsi="Candara" w:cstheme="minorHAnsi"/>
          <w:b/>
          <w:bCs/>
        </w:rPr>
        <w:t>Title VI Community of Practice (Goal 4)</w:t>
      </w:r>
      <w:r w:rsidRPr="00AC6DCE">
        <w:rPr>
          <w:rFonts w:ascii="Candara" w:hAnsi="Candara" w:cstheme="minorHAnsi"/>
        </w:rPr>
        <w:br/>
        <w:t>OIE continues to facilitate the statewide Community of Practice for Title VI Indian Education educators. Monthly meetings support grantees by sharing resources, strategies, and collaborative learning opportunities. Meeting materials and slide decks are available on the OIE website.</w:t>
      </w:r>
    </w:p>
    <w:p w14:paraId="5FB0B5FD" w14:textId="0FCE1C64" w:rsidR="00AC6DCE" w:rsidRPr="00AC6DCE" w:rsidRDefault="00AC6DCE" w:rsidP="00AC6DC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AC6DCE">
        <w:rPr>
          <w:rFonts w:ascii="Candara" w:hAnsi="Candara" w:cstheme="minorHAnsi"/>
          <w:b/>
          <w:bCs/>
        </w:rPr>
        <w:t>Tribal Attendance Promising Practices (TAPP) Expansion Study – House Bill 3218</w:t>
      </w:r>
      <w:r w:rsidRPr="00AC6DCE">
        <w:rPr>
          <w:rFonts w:ascii="Candara" w:hAnsi="Candara" w:cstheme="minorHAnsi"/>
        </w:rPr>
        <w:br/>
        <w:t>OIE is supporting the implementation of the TAP</w:t>
      </w:r>
      <w:r w:rsidR="001F63A7">
        <w:rPr>
          <w:rFonts w:ascii="Candara" w:hAnsi="Candara" w:cstheme="minorHAnsi"/>
        </w:rPr>
        <w:t>P</w:t>
      </w:r>
      <w:r w:rsidRPr="00AC6DCE">
        <w:rPr>
          <w:rFonts w:ascii="Candara" w:hAnsi="Candara" w:cstheme="minorHAnsi"/>
        </w:rPr>
        <w:t xml:space="preserve"> Expansion Study as directed by House Bill 3218. Multiple components of the study are currently underway, including a survey distributed to district leaders and tribal partners (open February 4–28). The study will provide a comprehensive evaluation of the Tribal Attendance Promising Practices program. TAP</w:t>
      </w:r>
      <w:r w:rsidR="001F63A7">
        <w:rPr>
          <w:rFonts w:ascii="Candara" w:hAnsi="Candara" w:cstheme="minorHAnsi"/>
        </w:rPr>
        <w:t>P</w:t>
      </w:r>
      <w:r w:rsidRPr="00AC6DCE">
        <w:rPr>
          <w:rFonts w:ascii="Candara" w:hAnsi="Candara" w:cstheme="minorHAnsi"/>
        </w:rPr>
        <w:t xml:space="preserve"> Family Advocates also continue to participate in monthly communities of </w:t>
      </w:r>
      <w:r w:rsidRPr="00AC6DCE">
        <w:rPr>
          <w:rFonts w:ascii="Candara" w:hAnsi="Candara" w:cstheme="minorHAnsi"/>
        </w:rPr>
        <w:lastRenderedPageBreak/>
        <w:t>practice and quarterly Learning Series convenings with school districts and tribal partners to strengthen systems through an Indigenous-centered approach.</w:t>
      </w:r>
    </w:p>
    <w:p w14:paraId="0C90AC8E" w14:textId="2ABCFEA6" w:rsidR="00C16068" w:rsidRDefault="00AC6DCE"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AC6DCE">
        <w:rPr>
          <w:rFonts w:ascii="Candara" w:hAnsi="Candara" w:cstheme="minorHAnsi"/>
        </w:rPr>
        <w:t>Stacy encouraged members to review the shared slide deck and resources and to reach out if any of the initiatives align with regional or tribal priorities where additional support may be helpful.</w:t>
      </w:r>
      <w:r w:rsidRPr="00AC6DCE">
        <w:rPr>
          <w:rFonts w:ascii="Candara" w:hAnsi="Candara" w:cstheme="minorHAnsi"/>
          <w:vanish/>
        </w:rPr>
        <w:t>Top of FormBottom of Form</w:t>
      </w:r>
    </w:p>
    <w:p w14:paraId="2886060A" w14:textId="5A9763F9" w:rsidR="001F63A7" w:rsidRDefault="001F63A7"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amara: I just wanted to jump in and make sure people know that discipline was one of the issues in the plan that Stacy covered that there is a bill in the legislature for those that are following bills. It is not expected to pass committee, but I was just looking at the list and there’s </w:t>
      </w:r>
      <w:proofErr w:type="gramStart"/>
      <w:r>
        <w:rPr>
          <w:rFonts w:ascii="Candara" w:hAnsi="Candara" w:cstheme="minorHAnsi"/>
        </w:rPr>
        <w:t>a number of</w:t>
      </w:r>
      <w:proofErr w:type="gramEnd"/>
      <w:r>
        <w:rPr>
          <w:rFonts w:ascii="Candara" w:hAnsi="Candara" w:cstheme="minorHAnsi"/>
        </w:rPr>
        <w:t xml:space="preserve"> people that supported it. Essentially the text of the measure is that a teacher at their discretion can remove a student that being disruptive. Like I said</w:t>
      </w:r>
      <w:proofErr w:type="gramStart"/>
      <w:r>
        <w:rPr>
          <w:rFonts w:ascii="Candara" w:hAnsi="Candara" w:cstheme="minorHAnsi"/>
        </w:rPr>
        <w:t xml:space="preserve"> not expected</w:t>
      </w:r>
      <w:proofErr w:type="gramEnd"/>
      <w:r>
        <w:rPr>
          <w:rFonts w:ascii="Candara" w:hAnsi="Candara" w:cstheme="minorHAnsi"/>
        </w:rPr>
        <w:t xml:space="preserve"> to pass but I was surprised how many folks are supporting that bill. I just want to make sure those that have advocacy options within your Tribe or organization </w:t>
      </w:r>
      <w:proofErr w:type="gramStart"/>
      <w:r>
        <w:rPr>
          <w:rFonts w:ascii="Candara" w:hAnsi="Candara" w:cstheme="minorHAnsi"/>
        </w:rPr>
        <w:t>are able to</w:t>
      </w:r>
      <w:proofErr w:type="gramEnd"/>
      <w:r>
        <w:rPr>
          <w:rFonts w:ascii="Candara" w:hAnsi="Candara" w:cstheme="minorHAnsi"/>
        </w:rPr>
        <w:t xml:space="preserve"> follow and potentially testify against it if you are in opposition. </w:t>
      </w:r>
    </w:p>
    <w:p w14:paraId="47F6F50E" w14:textId="7DE88F50" w:rsidR="00DD173C" w:rsidRDefault="00DD173C"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w:t>
      </w:r>
      <w:r w:rsidR="005E576A">
        <w:rPr>
          <w:rFonts w:ascii="Candara" w:hAnsi="Candara" w:cstheme="minorHAnsi"/>
        </w:rPr>
        <w:t>4</w:t>
      </w:r>
      <w:r>
        <w:rPr>
          <w:rFonts w:ascii="Candara" w:hAnsi="Candara" w:cstheme="minorHAnsi"/>
        </w:rPr>
        <w:tab/>
        <w:t>Tribal History/ Shared History</w:t>
      </w:r>
      <w:r w:rsidR="00A934D2">
        <w:rPr>
          <w:rFonts w:ascii="Candara" w:hAnsi="Candara" w:cstheme="minorHAnsi"/>
        </w:rPr>
        <w:tab/>
        <w:t>Brent Spencer</w:t>
      </w:r>
    </w:p>
    <w:p w14:paraId="4BAB38C1"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Legislative Updates</w:t>
      </w:r>
      <w:r w:rsidRPr="001F63A7">
        <w:rPr>
          <w:rFonts w:ascii="Candara" w:hAnsi="Candara" w:cstheme="minorHAnsi"/>
        </w:rPr>
        <w:br/>
        <w:t>As the legislative coordinator for the Office of Indian Education, Brent reported that the office is monitoring several bills during the current legislative session. While OIE is not responsible for implementing these bills, the office has provided feedback where appropriate.</w:t>
      </w:r>
    </w:p>
    <w:p w14:paraId="02AD200E" w14:textId="77777777" w:rsidR="001F63A7" w:rsidRPr="001F63A7" w:rsidRDefault="001F63A7" w:rsidP="001F63A7">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Senate Bill 1572:</w:t>
      </w:r>
      <w:r w:rsidRPr="001F63A7">
        <w:rPr>
          <w:rFonts w:ascii="Candara" w:hAnsi="Candara" w:cstheme="minorHAnsi"/>
        </w:rPr>
        <w:t xml:space="preserve"> OIE provided comments for the bill analysis highlighting concerns related to student removal and potential impacts on teacher accountability, as well as the disproportionate representation of American Indian/Alaska Native (AI/AN) students in suspensions, expulsions, and pushout practices.</w:t>
      </w:r>
    </w:p>
    <w:p w14:paraId="46B367B1" w14:textId="77777777" w:rsidR="001F63A7" w:rsidRPr="001F63A7" w:rsidRDefault="001F63A7" w:rsidP="001F63A7">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Senate Bill 1595:</w:t>
      </w:r>
      <w:r w:rsidRPr="001F63A7">
        <w:rPr>
          <w:rFonts w:ascii="Candara" w:hAnsi="Candara" w:cstheme="minorHAnsi"/>
        </w:rPr>
        <w:t xml:space="preserve"> This bill would require professional licensing boards to publish guidance on licensure and ensure staff receive culturally responsive training by January 2028.</w:t>
      </w:r>
    </w:p>
    <w:p w14:paraId="6B9DCA64" w14:textId="77777777" w:rsidR="001F63A7" w:rsidRPr="001F63A7" w:rsidRDefault="001F63A7" w:rsidP="001F63A7">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House Bill 4058:</w:t>
      </w:r>
      <w:r w:rsidRPr="001F63A7">
        <w:rPr>
          <w:rFonts w:ascii="Candara" w:hAnsi="Candara" w:cstheme="minorHAnsi"/>
        </w:rPr>
        <w:t xml:space="preserve"> OIE provided comments emphasizing the importance of maintaining communication with a student’s tribe when tribal youth are placed outside the state through child welfare systems and ensuring reunification with family members when appropriate.</w:t>
      </w:r>
    </w:p>
    <w:p w14:paraId="1F6A4E0C" w14:textId="77777777" w:rsidR="001F63A7" w:rsidRPr="001F63A7" w:rsidRDefault="001F63A7" w:rsidP="001F63A7">
      <w:pPr>
        <w:numPr>
          <w:ilvl w:val="0"/>
          <w:numId w:val="22"/>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House Bill 4052:</w:t>
      </w:r>
      <w:r w:rsidRPr="001F63A7">
        <w:rPr>
          <w:rFonts w:ascii="Candara" w:hAnsi="Candara" w:cstheme="minorHAnsi"/>
        </w:rPr>
        <w:t xml:space="preserve"> OIE provided feedback related to childcare agencies and ensuring compliance with provisions regarding the use of restraints.</w:t>
      </w:r>
    </w:p>
    <w:p w14:paraId="4C40F59B"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rPr>
        <w:t>Brent noted that the office will continue to monitor these bills and provide updates as they move through the legislative process.</w:t>
      </w:r>
    </w:p>
    <w:p w14:paraId="731B0D94"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Tribal History/Shared History (THSH) Implementation</w:t>
      </w:r>
      <w:r w:rsidRPr="001F63A7">
        <w:rPr>
          <w:rFonts w:ascii="Candara" w:hAnsi="Candara" w:cstheme="minorHAnsi"/>
        </w:rPr>
        <w:br/>
        <w:t>OIE is moving forward with a contract with WestEd to support lesson plan development related to Tribal History/Shared History. The contract has been submitted through procurement and is progressing.</w:t>
      </w:r>
    </w:p>
    <w:p w14:paraId="6FE4D189"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rPr>
        <w:t>Additionally, the grant agreements with the nine federally recognized tribes of Oregon are also moving through procurement. To support this process, OIE provided an updated intergovernmental agreement (IGA) template based on the language used in the previous biennium. This approach removes language that could be interpreted as limiting tribal sovereignty and addresses concerns raised by tribes in the past.</w:t>
      </w:r>
    </w:p>
    <w:p w14:paraId="38476ED4" w14:textId="77777777" w:rsidR="001F63A7" w:rsidRPr="00382DE2"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rPr>
        <w:t xml:space="preserve">Due to delays in fund distribution, OIE plans to frontload </w:t>
      </w:r>
      <w:r w:rsidRPr="00382DE2">
        <w:rPr>
          <w:rFonts w:ascii="Candara" w:hAnsi="Candara" w:cstheme="minorHAnsi"/>
        </w:rPr>
        <w:t>$75,000 to each of the nine tribes</w:t>
      </w:r>
      <w:r w:rsidRPr="001F63A7">
        <w:rPr>
          <w:rFonts w:ascii="Candara" w:hAnsi="Candara" w:cstheme="minorHAnsi"/>
        </w:rPr>
        <w:t xml:space="preserve"> once IGAs are executed and work plans and spend plans are submitted. This is an increase from the </w:t>
      </w:r>
      <w:r w:rsidRPr="00382DE2">
        <w:rPr>
          <w:rFonts w:ascii="Candara" w:hAnsi="Candara" w:cstheme="minorHAnsi"/>
        </w:rPr>
        <w:t>$50,000 distributed in the previous biennium.</w:t>
      </w:r>
    </w:p>
    <w:p w14:paraId="277390CF"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Division 22 Rulemaking Consideration</w:t>
      </w:r>
      <w:r w:rsidRPr="001F63A7">
        <w:rPr>
          <w:rFonts w:ascii="Candara" w:hAnsi="Candara" w:cstheme="minorHAnsi"/>
        </w:rPr>
        <w:br/>
        <w:t xml:space="preserve">OIE has begun discussions with ODE Government Relations staff regarding the potential development of administrative rules related to Tribal History/Shared History in </w:t>
      </w:r>
      <w:r w:rsidRPr="00382DE2">
        <w:rPr>
          <w:rFonts w:ascii="Candara" w:hAnsi="Candara" w:cstheme="minorHAnsi"/>
        </w:rPr>
        <w:t>Division 22 or Division 24. At this time, the office plans to wait for recommendations from Education Northwest,</w:t>
      </w:r>
      <w:r w:rsidRPr="001F63A7">
        <w:rPr>
          <w:rFonts w:ascii="Candara" w:hAnsi="Candara" w:cstheme="minorHAnsi"/>
        </w:rPr>
        <w:t xml:space="preserve"> which has been tasked with reviewing both divisions and advising which requirements should be placed in each section. OIE recently met with Education Northwest to provide background on Tribal History/Shared History and the statutory requirements for its implementation.</w:t>
      </w:r>
    </w:p>
    <w:p w14:paraId="17872E38"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b/>
          <w:bCs/>
        </w:rPr>
        <w:t>Community of Practice and District Collaboration</w:t>
      </w:r>
      <w:r w:rsidRPr="001F63A7">
        <w:rPr>
          <w:rFonts w:ascii="Candara" w:hAnsi="Candara" w:cstheme="minorHAnsi"/>
        </w:rPr>
        <w:br/>
        <w:t>Brent also reported positive momentum in the monthly Community of Practice focused on Tribal History/Shared History implementation. Participation is increasing, and districts are becoming more comfortable sharing resources and strategies with one another. Several districts are now sharing examples of how they integrate Tribal History/Shared History into curriculum planning and professional development for educators.</w:t>
      </w:r>
    </w:p>
    <w:p w14:paraId="3804C5BA"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rPr>
        <w:lastRenderedPageBreak/>
        <w:t xml:space="preserve">Some districts are preparing short write-ups describing their implementation strategies and successes. These examples will be highlighted in the </w:t>
      </w:r>
      <w:r w:rsidRPr="00382DE2">
        <w:rPr>
          <w:rFonts w:ascii="Candara" w:hAnsi="Candara" w:cstheme="minorHAnsi"/>
        </w:rPr>
        <w:t>OIE monthly newsletter</w:t>
      </w:r>
      <w:r w:rsidRPr="001F63A7">
        <w:rPr>
          <w:rFonts w:ascii="Candara" w:hAnsi="Candara" w:cstheme="minorHAnsi"/>
        </w:rPr>
        <w:t xml:space="preserve"> to support knowledge sharing across the state.</w:t>
      </w:r>
    </w:p>
    <w:p w14:paraId="2A2250EE" w14:textId="77777777" w:rsidR="001F63A7" w:rsidRPr="001F63A7" w:rsidRDefault="001F63A7" w:rsidP="001F63A7">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F63A7">
        <w:rPr>
          <w:rFonts w:ascii="Candara" w:hAnsi="Candara" w:cstheme="minorHAnsi"/>
        </w:rPr>
        <w:t>Brent concluded by noting that once the procurement officer returns later in the month, OIE will work to fast-track the tribal grant agreements so funding can be distributed as soon as possible.</w:t>
      </w:r>
    </w:p>
    <w:p w14:paraId="7EE9188B" w14:textId="77777777" w:rsidR="00C16068" w:rsidRDefault="00C16068" w:rsidP="00A60234">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7CE2795F" w14:textId="7980FD73" w:rsidR="00A934D2" w:rsidRDefault="00A934D2" w:rsidP="00717D90">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4.5</w:t>
      </w:r>
      <w:r>
        <w:rPr>
          <w:rFonts w:ascii="Candara" w:hAnsi="Candara" w:cstheme="minorHAnsi"/>
        </w:rPr>
        <w:tab/>
      </w:r>
      <w:r w:rsidR="00DB4855">
        <w:rPr>
          <w:rFonts w:ascii="Candara" w:hAnsi="Candara" w:cstheme="minorHAnsi"/>
        </w:rPr>
        <w:t xml:space="preserve">Summer Learning </w:t>
      </w:r>
      <w:r w:rsidR="00A768F7">
        <w:rPr>
          <w:rFonts w:ascii="Candara" w:hAnsi="Candara" w:cstheme="minorHAnsi"/>
        </w:rPr>
        <w:t xml:space="preserve">AI/AN Talking Circle </w:t>
      </w:r>
      <w:r w:rsidR="00F85CA4">
        <w:rPr>
          <w:rFonts w:ascii="Candara" w:hAnsi="Candara" w:cstheme="minorHAnsi"/>
        </w:rPr>
        <w:tab/>
      </w:r>
      <w:r w:rsidR="00A768F7">
        <w:rPr>
          <w:rFonts w:ascii="Candara" w:hAnsi="Candara" w:cstheme="minorHAnsi"/>
        </w:rPr>
        <w:t>Renee Roman Nose</w:t>
      </w:r>
    </w:p>
    <w:p w14:paraId="40248068" w14:textId="4FB6A42F" w:rsidR="00DD173C" w:rsidRDefault="001E6EEA" w:rsidP="00717D90">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1E6EEA">
        <w:rPr>
          <w:rFonts w:ascii="Candara" w:hAnsi="Candara" w:cstheme="minorHAnsi"/>
          <w:bCs/>
        </w:rPr>
        <w:t xml:space="preserve">We will be </w:t>
      </w:r>
      <w:proofErr w:type="gramStart"/>
      <w:r w:rsidRPr="001E6EEA">
        <w:rPr>
          <w:rFonts w:ascii="Candara" w:hAnsi="Candara" w:cstheme="minorHAnsi"/>
          <w:bCs/>
        </w:rPr>
        <w:t>hosting talking</w:t>
      </w:r>
      <w:proofErr w:type="gramEnd"/>
      <w:r w:rsidRPr="001E6EEA">
        <w:rPr>
          <w:rFonts w:ascii="Candara" w:hAnsi="Candara" w:cstheme="minorHAnsi"/>
          <w:bCs/>
        </w:rPr>
        <w:t xml:space="preserve"> circles in each of the communities that are represented by our committee. So those of you who are at large members or members not representing a </w:t>
      </w:r>
      <w:proofErr w:type="gramStart"/>
      <w:r w:rsidRPr="001E6EEA">
        <w:rPr>
          <w:rFonts w:ascii="Candara" w:hAnsi="Candara" w:cstheme="minorHAnsi"/>
          <w:bCs/>
        </w:rPr>
        <w:t>Tribe, we</w:t>
      </w:r>
      <w:proofErr w:type="gramEnd"/>
      <w:r w:rsidRPr="001E6EEA">
        <w:rPr>
          <w:rFonts w:ascii="Candara" w:hAnsi="Candara" w:cstheme="minorHAnsi"/>
          <w:bCs/>
        </w:rPr>
        <w:t xml:space="preserve"> will be leaning into </w:t>
      </w:r>
      <w:proofErr w:type="gramStart"/>
      <w:r w:rsidRPr="001E6EEA">
        <w:rPr>
          <w:rFonts w:ascii="Candara" w:hAnsi="Candara" w:cstheme="minorHAnsi"/>
          <w:bCs/>
        </w:rPr>
        <w:t>you</w:t>
      </w:r>
      <w:proofErr w:type="gramEnd"/>
      <w:r w:rsidRPr="001E6EEA">
        <w:rPr>
          <w:rFonts w:ascii="Candara" w:hAnsi="Candara" w:cstheme="minorHAnsi"/>
          <w:bCs/>
        </w:rPr>
        <w:t xml:space="preserve"> and this is where your expertise and your knowledge of your area will be invaluable. We want to plan around the communities to find what the needs are but also to share out the plan so that parents and community members can promote the goals and objectives within the plan to better understand the plan. </w:t>
      </w:r>
      <w:r>
        <w:rPr>
          <w:rFonts w:ascii="Candara" w:hAnsi="Candara" w:cstheme="minorHAnsi"/>
          <w:bCs/>
        </w:rPr>
        <w:t xml:space="preserve">Please do </w:t>
      </w:r>
      <w:proofErr w:type="gramStart"/>
      <w:r>
        <w:rPr>
          <w:rFonts w:ascii="Candara" w:hAnsi="Candara" w:cstheme="minorHAnsi"/>
          <w:bCs/>
        </w:rPr>
        <w:t>watch</w:t>
      </w:r>
      <w:proofErr w:type="gramEnd"/>
      <w:r>
        <w:rPr>
          <w:rFonts w:ascii="Candara" w:hAnsi="Candara" w:cstheme="minorHAnsi"/>
          <w:bCs/>
        </w:rPr>
        <w:t xml:space="preserve"> your email inboxes for </w:t>
      </w:r>
      <w:proofErr w:type="gramStart"/>
      <w:r>
        <w:rPr>
          <w:rFonts w:ascii="Candara" w:hAnsi="Candara" w:cstheme="minorHAnsi"/>
          <w:bCs/>
        </w:rPr>
        <w:t>those</w:t>
      </w:r>
      <w:proofErr w:type="gramEnd"/>
      <w:r>
        <w:rPr>
          <w:rFonts w:ascii="Candara" w:hAnsi="Candara" w:cstheme="minorHAnsi"/>
          <w:bCs/>
        </w:rPr>
        <w:t xml:space="preserve"> next steps on that. Any questions?</w:t>
      </w:r>
    </w:p>
    <w:p w14:paraId="3B022C49" w14:textId="1542203D" w:rsidR="001E6EEA" w:rsidRPr="001E6EEA" w:rsidRDefault="001E6EEA" w:rsidP="00717D90">
      <w:pPr>
        <w:tabs>
          <w:tab w:val="left" w:pos="1440"/>
          <w:tab w:val="left" w:pos="2160"/>
          <w:tab w:val="left" w:pos="2880"/>
          <w:tab w:val="left" w:pos="3326"/>
          <w:tab w:val="left" w:pos="3780"/>
          <w:tab w:val="right" w:pos="10080"/>
        </w:tabs>
        <w:spacing w:after="0" w:line="240" w:lineRule="auto"/>
        <w:rPr>
          <w:rFonts w:ascii="Candara" w:hAnsi="Candara" w:cstheme="minorHAnsi"/>
          <w:bCs/>
        </w:rPr>
      </w:pPr>
    </w:p>
    <w:p w14:paraId="5F1F8FA9" w14:textId="00321862" w:rsidR="00DD173C" w:rsidRDefault="00DD173C" w:rsidP="00DD173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0</w:t>
      </w:r>
      <w:r w:rsidR="00F51F0A">
        <w:rPr>
          <w:rFonts w:ascii="Candara" w:hAnsi="Candara" w:cstheme="minorHAnsi"/>
          <w:b/>
        </w:rPr>
        <w:t>:</w:t>
      </w:r>
      <w:r w:rsidR="00523FAA">
        <w:rPr>
          <w:rFonts w:ascii="Candara" w:hAnsi="Candara" w:cstheme="minorHAnsi"/>
          <w:b/>
        </w:rPr>
        <w:t>4</w:t>
      </w:r>
      <w:r w:rsidR="00A934D2">
        <w:rPr>
          <w:rFonts w:ascii="Candara" w:hAnsi="Candara" w:cstheme="minorHAnsi"/>
          <w:b/>
        </w:rPr>
        <w:t>5</w:t>
      </w:r>
      <w:r w:rsidR="00F51F0A">
        <w:rPr>
          <w:rFonts w:ascii="Candara" w:hAnsi="Candara" w:cstheme="minorHAnsi"/>
          <w:b/>
        </w:rPr>
        <w:tab/>
      </w:r>
      <w:r w:rsidR="00383A81">
        <w:rPr>
          <w:rFonts w:ascii="Candara" w:hAnsi="Candara" w:cstheme="minorHAnsi"/>
          <w:b/>
        </w:rPr>
        <w:t>5</w:t>
      </w:r>
      <w:r w:rsidR="00F51F0A">
        <w:rPr>
          <w:rFonts w:ascii="Candara" w:hAnsi="Candara" w:cstheme="minorHAnsi"/>
          <w:b/>
        </w:rPr>
        <w:t>.</w:t>
      </w:r>
      <w:r w:rsidR="00383A81">
        <w:rPr>
          <w:rFonts w:ascii="Candara" w:hAnsi="Candara" w:cstheme="minorHAnsi"/>
          <w:b/>
        </w:rPr>
        <w:t>0</w:t>
      </w:r>
      <w:r w:rsidR="004D0A6B">
        <w:rPr>
          <w:rFonts w:ascii="Candara" w:hAnsi="Candara" w:cstheme="minorHAnsi"/>
          <w:b/>
        </w:rPr>
        <w:tab/>
      </w:r>
      <w:r>
        <w:rPr>
          <w:rFonts w:ascii="Candara" w:hAnsi="Candara" w:cstheme="minorHAnsi"/>
          <w:b/>
        </w:rPr>
        <w:t>AI/AN Advisory Committee Business</w:t>
      </w:r>
      <w:r>
        <w:rPr>
          <w:rFonts w:ascii="Candara" w:hAnsi="Candara" w:cstheme="minorHAnsi"/>
          <w:b/>
        </w:rPr>
        <w:tab/>
        <w:t xml:space="preserve">              </w:t>
      </w:r>
      <w:r>
        <w:rPr>
          <w:rFonts w:ascii="Candara" w:hAnsi="Candara" w:cstheme="minorHAnsi"/>
          <w:bCs/>
        </w:rPr>
        <w:t>Chair Henderson</w:t>
      </w:r>
    </w:p>
    <w:p w14:paraId="58D7215B" w14:textId="307CD35E" w:rsidR="00DD173C" w:rsidRDefault="00DD173C"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5</w:t>
      </w:r>
      <w:r w:rsidRPr="00FC029E">
        <w:rPr>
          <w:rFonts w:ascii="Candara" w:hAnsi="Candara" w:cstheme="minorHAnsi"/>
        </w:rPr>
        <w:t>.1</w:t>
      </w:r>
      <w:r w:rsidRPr="00FC029E">
        <w:rPr>
          <w:rFonts w:ascii="Candara" w:hAnsi="Candara" w:cstheme="minorHAnsi"/>
        </w:rPr>
        <w:tab/>
      </w:r>
      <w:r>
        <w:rPr>
          <w:rFonts w:ascii="Candara" w:hAnsi="Candara" w:cstheme="minorHAnsi"/>
        </w:rPr>
        <w:t>Participation &amp; Satisfaction Survey</w:t>
      </w:r>
      <w:r w:rsidR="00F85CA4">
        <w:rPr>
          <w:rFonts w:ascii="Candara" w:hAnsi="Candara" w:cstheme="minorHAnsi"/>
        </w:rPr>
        <w:t xml:space="preserve"> Results</w:t>
      </w:r>
    </w:p>
    <w:p w14:paraId="012B5A23" w14:textId="28DE7BDC" w:rsidR="00382DE2" w:rsidRDefault="00382DE2"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We </w:t>
      </w:r>
      <w:proofErr w:type="gramStart"/>
      <w:r>
        <w:rPr>
          <w:rFonts w:ascii="Candara" w:hAnsi="Candara" w:cstheme="minorHAnsi"/>
        </w:rPr>
        <w:t>administered</w:t>
      </w:r>
      <w:proofErr w:type="gramEnd"/>
      <w:r>
        <w:rPr>
          <w:rFonts w:ascii="Candara" w:hAnsi="Candara" w:cstheme="minorHAnsi"/>
        </w:rPr>
        <w:t xml:space="preserve"> a </w:t>
      </w:r>
      <w:proofErr w:type="gramStart"/>
      <w:r>
        <w:rPr>
          <w:rFonts w:ascii="Candara" w:hAnsi="Candara" w:cstheme="minorHAnsi"/>
        </w:rPr>
        <w:t>survey,</w:t>
      </w:r>
      <w:proofErr w:type="gramEnd"/>
      <w:r>
        <w:rPr>
          <w:rFonts w:ascii="Candara" w:hAnsi="Candara" w:cstheme="minorHAnsi"/>
        </w:rPr>
        <w:t xml:space="preserve"> we thank you for participating and we wanted to know how we can move this work forward in a good way with good hearts and good minds. We want to make sure you’re feeling seen and hear and you understand the value of your wisdom, your input, and your time. We were very pleased by the results, and this report will be going out to you all as </w:t>
      </w:r>
      <w:proofErr w:type="gramStart"/>
      <w:r>
        <w:rPr>
          <w:rFonts w:ascii="Candara" w:hAnsi="Candara" w:cstheme="minorHAnsi"/>
        </w:rPr>
        <w:t>well</w:t>
      </w:r>
      <w:proofErr w:type="gramEnd"/>
      <w:r>
        <w:rPr>
          <w:rFonts w:ascii="Candara" w:hAnsi="Candara" w:cstheme="minorHAnsi"/>
        </w:rPr>
        <w:t xml:space="preserve"> so you are able to dive deeper once our meeting is over. The responses were </w:t>
      </w:r>
      <w:proofErr w:type="gramStart"/>
      <w:r>
        <w:rPr>
          <w:rFonts w:ascii="Candara" w:hAnsi="Candara" w:cstheme="minorHAnsi"/>
        </w:rPr>
        <w:t>fairly positive</w:t>
      </w:r>
      <w:proofErr w:type="gramEnd"/>
      <w:r>
        <w:rPr>
          <w:rFonts w:ascii="Candara" w:hAnsi="Candara" w:cstheme="minorHAnsi"/>
        </w:rPr>
        <w:t xml:space="preserve">, but you can see we have room for improvement. “How satisfied are people with their experience on the advisory committee?” I was really pleased to see that these numbers were higher but there is again room for improvement. We want to make sure that your experience and your time are used in a meaningful way. I am not going to dive too deeply today into the action steps, although we are going to </w:t>
      </w:r>
      <w:proofErr w:type="gramStart"/>
      <w:r>
        <w:rPr>
          <w:rFonts w:ascii="Candara" w:hAnsi="Candara" w:cstheme="minorHAnsi"/>
        </w:rPr>
        <w:t>work,</w:t>
      </w:r>
      <w:proofErr w:type="gramEnd"/>
      <w:r>
        <w:rPr>
          <w:rFonts w:ascii="Candara" w:hAnsi="Candara" w:cstheme="minorHAnsi"/>
        </w:rPr>
        <w:t xml:space="preserve"> assiduously to provide meeting dates in advance and possibly </w:t>
      </w:r>
      <w:proofErr w:type="gramStart"/>
      <w:r>
        <w:rPr>
          <w:rFonts w:ascii="Candara" w:hAnsi="Candara" w:cstheme="minorHAnsi"/>
        </w:rPr>
        <w:t>recording</w:t>
      </w:r>
      <w:proofErr w:type="gramEnd"/>
      <w:r>
        <w:rPr>
          <w:rFonts w:ascii="Candara" w:hAnsi="Candara" w:cstheme="minorHAnsi"/>
        </w:rPr>
        <w:t xml:space="preserve"> meetings again. We would like to see if office hours would be beneficial if you are unable to attend and would like to check in. We had a great suggestion of a more robust </w:t>
      </w:r>
      <w:r w:rsidR="000F6343">
        <w:rPr>
          <w:rFonts w:ascii="Candara" w:hAnsi="Candara" w:cstheme="minorHAnsi"/>
        </w:rPr>
        <w:t>onboarding</w:t>
      </w:r>
      <w:r>
        <w:rPr>
          <w:rFonts w:ascii="Candara" w:hAnsi="Candara" w:cstheme="minorHAnsi"/>
        </w:rPr>
        <w:t xml:space="preserve"> of new committee members, so we are looking at creating a structure for that. </w:t>
      </w:r>
      <w:r w:rsidR="00C47A63">
        <w:rPr>
          <w:rFonts w:ascii="Candara" w:hAnsi="Candara" w:cstheme="minorHAnsi"/>
        </w:rPr>
        <w:t xml:space="preserve">We appreciate our </w:t>
      </w:r>
      <w:proofErr w:type="gramStart"/>
      <w:r w:rsidR="00C47A63">
        <w:rPr>
          <w:rFonts w:ascii="Candara" w:hAnsi="Candara" w:cstheme="minorHAnsi"/>
        </w:rPr>
        <w:t>leadership</w:t>
      </w:r>
      <w:proofErr w:type="gramEnd"/>
      <w:r w:rsidR="00C47A63">
        <w:rPr>
          <w:rFonts w:ascii="Candara" w:hAnsi="Candara" w:cstheme="minorHAnsi"/>
        </w:rPr>
        <w:t xml:space="preserve"> they carry a lot of knowledge and their preparation, their willingness to make sure our meetings run smoothly and successfully in a timely manner. We are looking to streamline our </w:t>
      </w:r>
      <w:proofErr w:type="gramStart"/>
      <w:r w:rsidR="00C47A63">
        <w:rPr>
          <w:rFonts w:ascii="Candara" w:hAnsi="Candara" w:cstheme="minorHAnsi"/>
        </w:rPr>
        <w:t>meetings,</w:t>
      </w:r>
      <w:proofErr w:type="gramEnd"/>
      <w:r w:rsidR="00C47A63">
        <w:rPr>
          <w:rFonts w:ascii="Candara" w:hAnsi="Candara" w:cstheme="minorHAnsi"/>
        </w:rPr>
        <w:t xml:space="preserve"> our next meeting will be in person in April. We will have more robust presentations and be able to dive a little deeper </w:t>
      </w:r>
      <w:proofErr w:type="gramStart"/>
      <w:r w:rsidR="00C47A63">
        <w:rPr>
          <w:rFonts w:ascii="Candara" w:hAnsi="Candara" w:cstheme="minorHAnsi"/>
        </w:rPr>
        <w:t>on</w:t>
      </w:r>
      <w:proofErr w:type="gramEnd"/>
      <w:r w:rsidR="00C47A63">
        <w:rPr>
          <w:rFonts w:ascii="Candara" w:hAnsi="Candara" w:cstheme="minorHAnsi"/>
        </w:rPr>
        <w:t xml:space="preserve"> those </w:t>
      </w:r>
      <w:proofErr w:type="gramStart"/>
      <w:r w:rsidR="00C47A63">
        <w:rPr>
          <w:rFonts w:ascii="Candara" w:hAnsi="Candara" w:cstheme="minorHAnsi"/>
        </w:rPr>
        <w:t>in person</w:t>
      </w:r>
      <w:proofErr w:type="gramEnd"/>
      <w:r w:rsidR="00C47A63">
        <w:rPr>
          <w:rFonts w:ascii="Candara" w:hAnsi="Candara" w:cstheme="minorHAnsi"/>
        </w:rPr>
        <w:t xml:space="preserve"> meetings. We hope everyone </w:t>
      </w:r>
      <w:proofErr w:type="gramStart"/>
      <w:r w:rsidR="00C47A63">
        <w:rPr>
          <w:rFonts w:ascii="Candara" w:hAnsi="Candara" w:cstheme="minorHAnsi"/>
        </w:rPr>
        <w:t>is able to</w:t>
      </w:r>
      <w:proofErr w:type="gramEnd"/>
      <w:r w:rsidR="00C47A63">
        <w:rPr>
          <w:rFonts w:ascii="Candara" w:hAnsi="Candara" w:cstheme="minorHAnsi"/>
        </w:rPr>
        <w:t xml:space="preserve"> attend. </w:t>
      </w:r>
    </w:p>
    <w:p w14:paraId="59FB6EBC" w14:textId="4AA49C47" w:rsidR="00C47A63" w:rsidRDefault="00C47A63"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Roshelle: I was wondering if were going to have an opportunity to talk about the survey results?</w:t>
      </w:r>
    </w:p>
    <w:p w14:paraId="753302B2" w14:textId="011C39D7" w:rsidR="00C47A63" w:rsidRDefault="00C47A63"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Renee: Absolutely, if </w:t>
      </w:r>
      <w:r w:rsidR="00AA0119">
        <w:rPr>
          <w:rFonts w:ascii="Candara" w:hAnsi="Candara" w:cstheme="minorHAnsi"/>
        </w:rPr>
        <w:t>you’d</w:t>
      </w:r>
      <w:r>
        <w:rPr>
          <w:rFonts w:ascii="Candara" w:hAnsi="Candara" w:cstheme="minorHAnsi"/>
        </w:rPr>
        <w:t xml:space="preserve"> like to talk about the survey of </w:t>
      </w:r>
      <w:proofErr w:type="gramStart"/>
      <w:r>
        <w:rPr>
          <w:rFonts w:ascii="Candara" w:hAnsi="Candara" w:cstheme="minorHAnsi"/>
        </w:rPr>
        <w:t>results ,</w:t>
      </w:r>
      <w:proofErr w:type="gramEnd"/>
      <w:r>
        <w:rPr>
          <w:rFonts w:ascii="Candara" w:hAnsi="Candara" w:cstheme="minorHAnsi"/>
        </w:rPr>
        <w:t xml:space="preserve"> </w:t>
      </w:r>
      <w:proofErr w:type="gramStart"/>
      <w:r>
        <w:rPr>
          <w:rFonts w:ascii="Candara" w:hAnsi="Candara" w:cstheme="minorHAnsi"/>
        </w:rPr>
        <w:t>lets</w:t>
      </w:r>
      <w:proofErr w:type="gramEnd"/>
      <w:r>
        <w:rPr>
          <w:rFonts w:ascii="Candara" w:hAnsi="Candara" w:cstheme="minorHAnsi"/>
        </w:rPr>
        <w:t xml:space="preserve"> dive into that.</w:t>
      </w:r>
    </w:p>
    <w:p w14:paraId="323D434D" w14:textId="4008F335" w:rsidR="00C47A63" w:rsidRDefault="00C47A63"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Roshelle: Is it possible for us to see the raw data from each other with names redacted? Because I feel like what was summarized didn’t quite capture at least what I put in the survey as well as others. I am a little bit taken aback by the amount of comments in the survey about increased transparency and the fact that almost all the updates from the team were still redundance today and some of the same slides were used this time that were used last time. It feels watered down to me personally. I was wondering if we as the </w:t>
      </w:r>
      <w:r w:rsidR="00AA0119">
        <w:rPr>
          <w:rFonts w:ascii="Candara" w:hAnsi="Candara" w:cstheme="minorHAnsi"/>
        </w:rPr>
        <w:t>committee are</w:t>
      </w:r>
      <w:r>
        <w:rPr>
          <w:rFonts w:ascii="Candara" w:hAnsi="Candara" w:cstheme="minorHAnsi"/>
        </w:rPr>
        <w:t xml:space="preserve"> going to have an opportunity to see </w:t>
      </w:r>
      <w:r w:rsidR="00AA0119">
        <w:rPr>
          <w:rFonts w:ascii="Candara" w:hAnsi="Candara" w:cstheme="minorHAnsi"/>
        </w:rPr>
        <w:t xml:space="preserve">the raw </w:t>
      </w:r>
      <w:proofErr w:type="gramStart"/>
      <w:r w:rsidR="00AA0119">
        <w:rPr>
          <w:rFonts w:ascii="Candara" w:hAnsi="Candara" w:cstheme="minorHAnsi"/>
        </w:rPr>
        <w:t>data?</w:t>
      </w:r>
      <w:proofErr w:type="gramEnd"/>
    </w:p>
    <w:p w14:paraId="3456B51C" w14:textId="42B2E606" w:rsidR="00AA0119" w:rsidRDefault="00AA0119"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Renee: We are more than happy to provide that. This is a summary of the root of the data and each one of the questions we have. </w:t>
      </w:r>
      <w:proofErr w:type="gramStart"/>
      <w:r>
        <w:rPr>
          <w:rFonts w:ascii="Candara" w:hAnsi="Candara" w:cstheme="minorHAnsi"/>
        </w:rPr>
        <w:t>Were</w:t>
      </w:r>
      <w:proofErr w:type="gramEnd"/>
      <w:r>
        <w:rPr>
          <w:rFonts w:ascii="Candara" w:hAnsi="Candara" w:cstheme="minorHAnsi"/>
        </w:rPr>
        <w:t xml:space="preserve"> very pleased to receive the responses that we id and I thank you for your questions and your input. </w:t>
      </w:r>
    </w:p>
    <w:p w14:paraId="062CE35B" w14:textId="3F737083" w:rsidR="00AA0119" w:rsidRDefault="00AA0119"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lastRenderedPageBreak/>
        <w:t xml:space="preserve">April: </w:t>
      </w:r>
      <w:proofErr w:type="gramStart"/>
      <w:r>
        <w:rPr>
          <w:rFonts w:ascii="Candara" w:hAnsi="Candara" w:cstheme="minorHAnsi"/>
        </w:rPr>
        <w:t>Well</w:t>
      </w:r>
      <w:proofErr w:type="gramEnd"/>
      <w:r>
        <w:rPr>
          <w:rFonts w:ascii="Candara" w:hAnsi="Candara" w:cstheme="minorHAnsi"/>
        </w:rPr>
        <w:t xml:space="preserve"> be happy to share because </w:t>
      </w:r>
      <w:proofErr w:type="gramStart"/>
      <w:r>
        <w:rPr>
          <w:rFonts w:ascii="Candara" w:hAnsi="Candara" w:cstheme="minorHAnsi"/>
        </w:rPr>
        <w:t>all of</w:t>
      </w:r>
      <w:proofErr w:type="gramEnd"/>
      <w:r>
        <w:rPr>
          <w:rFonts w:ascii="Candara" w:hAnsi="Candara" w:cstheme="minorHAnsi"/>
        </w:rPr>
        <w:t xml:space="preserve"> this really was for you all. This was for us in how you</w:t>
      </w:r>
      <w:r w:rsidR="00414AE3">
        <w:rPr>
          <w:rFonts w:ascii="Candara" w:hAnsi="Candara" w:cstheme="minorHAnsi"/>
        </w:rPr>
        <w:t>,</w:t>
      </w:r>
      <w:r>
        <w:rPr>
          <w:rFonts w:ascii="Candara" w:hAnsi="Candara" w:cstheme="minorHAnsi"/>
        </w:rPr>
        <w:t xml:space="preserve"> as the </w:t>
      </w:r>
      <w:proofErr w:type="gramStart"/>
      <w:r>
        <w:rPr>
          <w:rFonts w:ascii="Candara" w:hAnsi="Candara" w:cstheme="minorHAnsi"/>
        </w:rPr>
        <w:t>committee</w:t>
      </w:r>
      <w:proofErr w:type="gramEnd"/>
      <w:r>
        <w:rPr>
          <w:rFonts w:ascii="Candara" w:hAnsi="Candara" w:cstheme="minorHAnsi"/>
        </w:rPr>
        <w:t xml:space="preserve"> want us to show up. </w:t>
      </w:r>
      <w:r w:rsidR="00414AE3">
        <w:rPr>
          <w:rFonts w:ascii="Candara" w:hAnsi="Candara" w:cstheme="minorHAnsi"/>
        </w:rPr>
        <w:t xml:space="preserve">This is the first time that we have done this type of survey with the committee and we welcome the suggestions. While putting the summary that Renee was speaking </w:t>
      </w:r>
      <w:proofErr w:type="gramStart"/>
      <w:r w:rsidR="00414AE3">
        <w:rPr>
          <w:rFonts w:ascii="Candara" w:hAnsi="Candara" w:cstheme="minorHAnsi"/>
        </w:rPr>
        <w:t>about</w:t>
      </w:r>
      <w:proofErr w:type="gramEnd"/>
      <w:r w:rsidR="00414AE3">
        <w:rPr>
          <w:rFonts w:ascii="Candara" w:hAnsi="Candara" w:cstheme="minorHAnsi"/>
        </w:rPr>
        <w:t xml:space="preserve"> we want to make it clear and transparent. We gathered what </w:t>
      </w:r>
      <w:proofErr w:type="gramStart"/>
      <w:r w:rsidR="00414AE3">
        <w:rPr>
          <w:rFonts w:ascii="Candara" w:hAnsi="Candara" w:cstheme="minorHAnsi"/>
        </w:rPr>
        <w:t>the majority of</w:t>
      </w:r>
      <w:proofErr w:type="gramEnd"/>
      <w:r w:rsidR="00414AE3">
        <w:rPr>
          <w:rFonts w:ascii="Candara" w:hAnsi="Candara" w:cstheme="minorHAnsi"/>
        </w:rPr>
        <w:t xml:space="preserve"> folks said and brought it to the table but that doesn’t mean that individual responses weren’t heard and received. We would like to unpack this more with the committee </w:t>
      </w:r>
      <w:proofErr w:type="gramStart"/>
      <w:r w:rsidR="00414AE3">
        <w:rPr>
          <w:rFonts w:ascii="Candara" w:hAnsi="Candara" w:cstheme="minorHAnsi"/>
        </w:rPr>
        <w:t>look</w:t>
      </w:r>
      <w:proofErr w:type="gramEnd"/>
      <w:r w:rsidR="00414AE3">
        <w:rPr>
          <w:rFonts w:ascii="Candara" w:hAnsi="Candara" w:cstheme="minorHAnsi"/>
        </w:rPr>
        <w:t xml:space="preserve"> for your guidance on next steps.</w:t>
      </w:r>
    </w:p>
    <w:p w14:paraId="6176A40A" w14:textId="615CF750" w:rsidR="00414AE3" w:rsidRDefault="00414AE3"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Tamara: I think that we do need more </w:t>
      </w:r>
      <w:proofErr w:type="gramStart"/>
      <w:r>
        <w:rPr>
          <w:rFonts w:ascii="Candara" w:hAnsi="Candara" w:cstheme="minorHAnsi"/>
        </w:rPr>
        <w:t>in depth</w:t>
      </w:r>
      <w:proofErr w:type="gramEnd"/>
      <w:r>
        <w:rPr>
          <w:rFonts w:ascii="Candara" w:hAnsi="Candara" w:cstheme="minorHAnsi"/>
        </w:rPr>
        <w:t xml:space="preserve"> next steps to have a deeper discussion about what these meetings can look like. It is difficult </w:t>
      </w:r>
      <w:proofErr w:type="gramStart"/>
      <w:r>
        <w:rPr>
          <w:rFonts w:ascii="Candara" w:hAnsi="Candara" w:cstheme="minorHAnsi"/>
        </w:rPr>
        <w:t>moving</w:t>
      </w:r>
      <w:proofErr w:type="gramEnd"/>
      <w:r>
        <w:rPr>
          <w:rFonts w:ascii="Candara" w:hAnsi="Candara" w:cstheme="minorHAnsi"/>
        </w:rPr>
        <w:t xml:space="preserve"> through with these meetings on zoom with the challenges it puts on us not being able to meet in person as much. I do think it is a great suggestion </w:t>
      </w:r>
      <w:proofErr w:type="gramStart"/>
      <w:r>
        <w:rPr>
          <w:rFonts w:ascii="Candara" w:hAnsi="Candara" w:cstheme="minorHAnsi"/>
        </w:rPr>
        <w:t>of having</w:t>
      </w:r>
      <w:proofErr w:type="gramEnd"/>
      <w:r>
        <w:rPr>
          <w:rFonts w:ascii="Candara" w:hAnsi="Candara" w:cstheme="minorHAnsi"/>
        </w:rPr>
        <w:t xml:space="preserve"> something </w:t>
      </w:r>
      <w:proofErr w:type="gramStart"/>
      <w:r>
        <w:rPr>
          <w:rFonts w:ascii="Candara" w:hAnsi="Candara" w:cstheme="minorHAnsi"/>
        </w:rPr>
        <w:t>similar to</w:t>
      </w:r>
      <w:proofErr w:type="gramEnd"/>
      <w:r>
        <w:rPr>
          <w:rFonts w:ascii="Candara" w:hAnsi="Candara" w:cstheme="minorHAnsi"/>
        </w:rPr>
        <w:t xml:space="preserve"> an executive meeting so we can be honest about what we would like to see and shift for things to grow. </w:t>
      </w:r>
      <w:proofErr w:type="gramStart"/>
      <w:r w:rsidR="001E6EEA">
        <w:rPr>
          <w:rFonts w:ascii="Candara" w:hAnsi="Candara" w:cstheme="minorHAnsi"/>
        </w:rPr>
        <w:t>Leilani</w:t>
      </w:r>
      <w:proofErr w:type="gramEnd"/>
      <w:r w:rsidR="001E6EEA">
        <w:rPr>
          <w:rFonts w:ascii="Candara" w:hAnsi="Candara" w:cstheme="minorHAnsi"/>
        </w:rPr>
        <w:t xml:space="preserve"> do you have anything that you would like to share?</w:t>
      </w:r>
    </w:p>
    <w:p w14:paraId="232BB8E3" w14:textId="18171E24" w:rsidR="001E6EEA" w:rsidRDefault="001E6EEA"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Leilani: I just want to</w:t>
      </w:r>
      <w:r w:rsidRPr="001E6EEA">
        <w:rPr>
          <w:rFonts w:ascii="Candara" w:hAnsi="Candara" w:cstheme="minorHAnsi"/>
        </w:rPr>
        <w:t xml:space="preserve"> thank you, R</w:t>
      </w:r>
      <w:r>
        <w:rPr>
          <w:rFonts w:ascii="Candara" w:hAnsi="Candara" w:cstheme="minorHAnsi"/>
        </w:rPr>
        <w:t>os</w:t>
      </w:r>
      <w:r w:rsidRPr="001E6EEA">
        <w:rPr>
          <w:rFonts w:ascii="Candara" w:hAnsi="Candara" w:cstheme="minorHAnsi"/>
        </w:rPr>
        <w:t>helle, for sharing your voice and perspective and, you know, apologies if you feel like you were ignored or erased in the summary of the survey.</w:t>
      </w:r>
      <w:r w:rsidRPr="001E6EEA">
        <w:t xml:space="preserve"> </w:t>
      </w:r>
      <w:r w:rsidRPr="001E6EEA">
        <w:rPr>
          <w:rFonts w:ascii="Candara" w:hAnsi="Candara" w:cstheme="minorHAnsi"/>
        </w:rPr>
        <w:t xml:space="preserve">Think everything that you have to </w:t>
      </w:r>
      <w:proofErr w:type="gramStart"/>
      <w:r w:rsidRPr="001E6EEA">
        <w:rPr>
          <w:rFonts w:ascii="Candara" w:hAnsi="Candara" w:cstheme="minorHAnsi"/>
        </w:rPr>
        <w:t>say</w:t>
      </w:r>
      <w:proofErr w:type="gramEnd"/>
      <w:r w:rsidRPr="001E6EEA">
        <w:rPr>
          <w:rFonts w:ascii="Candara" w:hAnsi="Candara" w:cstheme="minorHAnsi"/>
        </w:rPr>
        <w:t xml:space="preserve"> and offer is important and so we need to think about how it's hard with surveys and small numbers, you know, one perspective, several perspectives can be very important, but then if they get erased by trends, that's just another layer of indigenous erasure.</w:t>
      </w:r>
      <w:r>
        <w:rPr>
          <w:rFonts w:ascii="Candara" w:hAnsi="Candara" w:cstheme="minorHAnsi"/>
        </w:rPr>
        <w:t xml:space="preserve"> </w:t>
      </w:r>
      <w:proofErr w:type="gramStart"/>
      <w:r>
        <w:rPr>
          <w:rFonts w:ascii="Candara" w:hAnsi="Candara" w:cstheme="minorHAnsi"/>
        </w:rPr>
        <w:t>So</w:t>
      </w:r>
      <w:proofErr w:type="gramEnd"/>
      <w:r>
        <w:rPr>
          <w:rFonts w:ascii="Candara" w:hAnsi="Candara" w:cstheme="minorHAnsi"/>
        </w:rPr>
        <w:t xml:space="preserve"> we will regroup and figure out a way after having time to debrief after </w:t>
      </w:r>
      <w:proofErr w:type="gramStart"/>
      <w:r>
        <w:rPr>
          <w:rFonts w:ascii="Candara" w:hAnsi="Candara" w:cstheme="minorHAnsi"/>
        </w:rPr>
        <w:t>view</w:t>
      </w:r>
      <w:proofErr w:type="gramEnd"/>
      <w:r>
        <w:rPr>
          <w:rFonts w:ascii="Candara" w:hAnsi="Candara" w:cstheme="minorHAnsi"/>
        </w:rPr>
        <w:t xml:space="preserve"> the results. </w:t>
      </w:r>
    </w:p>
    <w:p w14:paraId="1DB5614E" w14:textId="394758ED" w:rsidR="00DB4855" w:rsidRDefault="00382DE2"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 </w:t>
      </w:r>
      <w:r w:rsidR="00DB4855">
        <w:rPr>
          <w:rFonts w:ascii="Candara" w:hAnsi="Candara" w:cstheme="minorHAnsi"/>
        </w:rPr>
        <w:t xml:space="preserve">Send out results </w:t>
      </w:r>
    </w:p>
    <w:p w14:paraId="50278D87" w14:textId="239CFBCC" w:rsidR="00DD173C" w:rsidRDefault="00DD173C"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2</w:t>
      </w:r>
      <w:r>
        <w:rPr>
          <w:rFonts w:ascii="Candara" w:hAnsi="Candara" w:cstheme="minorHAnsi"/>
        </w:rPr>
        <w:tab/>
        <w:t xml:space="preserve">2026 Charter Review Committee </w:t>
      </w:r>
      <w:r w:rsidR="00F85CA4">
        <w:rPr>
          <w:rFonts w:ascii="Candara" w:hAnsi="Candara" w:cstheme="minorHAnsi"/>
        </w:rPr>
        <w:t xml:space="preserve">Poll </w:t>
      </w:r>
    </w:p>
    <w:p w14:paraId="5899EECD" w14:textId="57E71B86" w:rsidR="00333794" w:rsidRDefault="00921170" w:rsidP="00DD173C">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Committee answered a poll for interest in Charter Review Committee – Respondents: Marsha Frost, Jesse Jackson, Sonya Moody- </w:t>
      </w:r>
      <w:proofErr w:type="spellStart"/>
      <w:r>
        <w:rPr>
          <w:rFonts w:ascii="Candara" w:hAnsi="Candara" w:cstheme="minorHAnsi"/>
        </w:rPr>
        <w:t>Juardo</w:t>
      </w:r>
      <w:proofErr w:type="spellEnd"/>
      <w:r>
        <w:rPr>
          <w:rFonts w:ascii="Candara" w:hAnsi="Candara" w:cstheme="minorHAnsi"/>
        </w:rPr>
        <w:t xml:space="preserve">, Roshelle Weiser- Nieto. Will be </w:t>
      </w:r>
      <w:proofErr w:type="gramStart"/>
      <w:r>
        <w:rPr>
          <w:rFonts w:ascii="Candara" w:hAnsi="Candara" w:cstheme="minorHAnsi"/>
        </w:rPr>
        <w:t>opening up</w:t>
      </w:r>
      <w:proofErr w:type="gramEnd"/>
      <w:r>
        <w:rPr>
          <w:rFonts w:ascii="Candara" w:hAnsi="Candara" w:cstheme="minorHAnsi"/>
        </w:rPr>
        <w:t xml:space="preserve"> at next meeting if larger group is present. Next steps will be discussed at next meeting.</w:t>
      </w:r>
      <w:r w:rsidR="00333794">
        <w:rPr>
          <w:rFonts w:ascii="Candara" w:hAnsi="Candara" w:cstheme="minorHAnsi"/>
        </w:rPr>
        <w:t xml:space="preserve"> </w:t>
      </w:r>
    </w:p>
    <w:p w14:paraId="421964BF" w14:textId="1A2ECF8E" w:rsidR="00523FAA" w:rsidRDefault="00DD173C"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3</w:t>
      </w:r>
      <w:r>
        <w:rPr>
          <w:rFonts w:ascii="Candara" w:hAnsi="Candara" w:cstheme="minorHAnsi"/>
        </w:rPr>
        <w:tab/>
      </w:r>
      <w:r w:rsidR="00523FAA">
        <w:rPr>
          <w:rFonts w:ascii="Candara" w:hAnsi="Candara" w:cstheme="minorHAnsi"/>
        </w:rPr>
        <w:t xml:space="preserve">Open Seat: At Large Representative </w:t>
      </w:r>
    </w:p>
    <w:p w14:paraId="2EE49283" w14:textId="615DE113" w:rsidR="00755135" w:rsidRDefault="00755135"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Tabling conversations until next time</w:t>
      </w:r>
      <w:r w:rsidR="00921170">
        <w:rPr>
          <w:rFonts w:ascii="Candara" w:hAnsi="Candara" w:cstheme="minorHAnsi"/>
        </w:rPr>
        <w:t xml:space="preserve"> due to quorum. </w:t>
      </w:r>
      <w:r>
        <w:rPr>
          <w:rFonts w:ascii="Candara" w:hAnsi="Candara" w:cstheme="minorHAnsi"/>
        </w:rPr>
        <w:t xml:space="preserve"> </w:t>
      </w:r>
    </w:p>
    <w:p w14:paraId="03470190" w14:textId="4F647302" w:rsidR="00F85CA4" w:rsidRDefault="00F85CA4"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4</w:t>
      </w:r>
      <w:r>
        <w:rPr>
          <w:rFonts w:ascii="Candara" w:hAnsi="Candara" w:cstheme="minorHAnsi"/>
        </w:rPr>
        <w:tab/>
        <w:t>What is happening in your community?</w:t>
      </w:r>
    </w:p>
    <w:p w14:paraId="6862F7EE" w14:textId="11F80ECD" w:rsidR="00921170" w:rsidRDefault="00921170"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Meeting </w:t>
      </w:r>
      <w:proofErr w:type="gramStart"/>
      <w:r>
        <w:rPr>
          <w:rFonts w:ascii="Candara" w:hAnsi="Candara" w:cstheme="minorHAnsi"/>
        </w:rPr>
        <w:t>running</w:t>
      </w:r>
      <w:proofErr w:type="gramEnd"/>
      <w:r>
        <w:rPr>
          <w:rFonts w:ascii="Candara" w:hAnsi="Candara" w:cstheme="minorHAnsi"/>
        </w:rPr>
        <w:t xml:space="preserve"> over, </w:t>
      </w:r>
      <w:proofErr w:type="gramStart"/>
      <w:r>
        <w:rPr>
          <w:rFonts w:ascii="Candara" w:hAnsi="Candara" w:cstheme="minorHAnsi"/>
        </w:rPr>
        <w:t>will</w:t>
      </w:r>
      <w:proofErr w:type="gramEnd"/>
      <w:r>
        <w:rPr>
          <w:rFonts w:ascii="Candara" w:hAnsi="Candara" w:cstheme="minorHAnsi"/>
        </w:rPr>
        <w:t xml:space="preserve"> </w:t>
      </w:r>
      <w:proofErr w:type="gramStart"/>
      <w:r>
        <w:rPr>
          <w:rFonts w:ascii="Candara" w:hAnsi="Candara" w:cstheme="minorHAnsi"/>
        </w:rPr>
        <w:t>table</w:t>
      </w:r>
      <w:proofErr w:type="gramEnd"/>
      <w:r>
        <w:rPr>
          <w:rFonts w:ascii="Candara" w:hAnsi="Candara" w:cstheme="minorHAnsi"/>
        </w:rPr>
        <w:t xml:space="preserve"> conversation until next meeting.</w:t>
      </w:r>
    </w:p>
    <w:p w14:paraId="60AB800D" w14:textId="5D8EAF21" w:rsidR="00DC6A76" w:rsidRDefault="00DC6A76"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t xml:space="preserve">a. Rising Community Concerns </w:t>
      </w:r>
    </w:p>
    <w:p w14:paraId="4695FB06" w14:textId="02D83F5A" w:rsidR="00DC6A76" w:rsidRDefault="00DC6A76"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t xml:space="preserve">b. Celebrations &amp; Upcoming Events </w:t>
      </w:r>
    </w:p>
    <w:p w14:paraId="0BD6381D" w14:textId="77777777" w:rsidR="00755135" w:rsidRDefault="00755135"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p>
    <w:p w14:paraId="7CC9DE6A" w14:textId="396257E7" w:rsidR="00523FAA" w:rsidRDefault="00523FAA" w:rsidP="00523FAA">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t>5.</w:t>
      </w:r>
      <w:r w:rsidR="00DC6A76">
        <w:rPr>
          <w:rFonts w:ascii="Candara" w:hAnsi="Candara" w:cstheme="minorHAnsi"/>
        </w:rPr>
        <w:t>5</w:t>
      </w:r>
      <w:r>
        <w:rPr>
          <w:rFonts w:ascii="Candara" w:hAnsi="Candara" w:cstheme="minorHAnsi"/>
        </w:rPr>
        <w:tab/>
      </w:r>
      <w:r w:rsidR="00DD173C">
        <w:rPr>
          <w:rFonts w:ascii="Candara" w:hAnsi="Candara" w:cstheme="minorHAnsi"/>
        </w:rPr>
        <w:t xml:space="preserve">Future Meeting Dates </w:t>
      </w:r>
    </w:p>
    <w:p w14:paraId="7343BFE4" w14:textId="5F55CC6A" w:rsidR="009B265C" w:rsidRPr="00C0159D" w:rsidRDefault="00CF1F5A" w:rsidP="00F319E7">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sidR="00650F4B">
        <w:rPr>
          <w:rFonts w:ascii="Candara" w:hAnsi="Candara" w:cstheme="minorHAnsi"/>
        </w:rPr>
        <w:t xml:space="preserve"> </w:t>
      </w:r>
    </w:p>
    <w:p w14:paraId="146D0AB9" w14:textId="4915D26F" w:rsidR="00A71D21" w:rsidRPr="009023CB" w:rsidRDefault="00F67E13"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1</w:t>
      </w:r>
      <w:r w:rsidR="001D3533">
        <w:rPr>
          <w:rFonts w:ascii="Candara" w:hAnsi="Candara" w:cstheme="minorHAnsi"/>
          <w:b/>
        </w:rPr>
        <w:t>:</w:t>
      </w:r>
      <w:r w:rsidR="00A934D2">
        <w:rPr>
          <w:rFonts w:ascii="Candara" w:hAnsi="Candara" w:cstheme="minorHAnsi"/>
          <w:b/>
        </w:rPr>
        <w:t>20</w:t>
      </w:r>
      <w:r w:rsidR="00F971C9">
        <w:rPr>
          <w:rFonts w:ascii="Candara" w:hAnsi="Candara" w:cstheme="minorHAnsi"/>
          <w:b/>
        </w:rPr>
        <w:tab/>
      </w:r>
      <w:r w:rsidR="00523FAA">
        <w:rPr>
          <w:rFonts w:ascii="Candara" w:hAnsi="Candara" w:cstheme="minorHAnsi"/>
          <w:b/>
        </w:rPr>
        <w:t>6</w:t>
      </w:r>
      <w:r w:rsidR="00F971C9">
        <w:rPr>
          <w:rFonts w:ascii="Candara" w:hAnsi="Candara" w:cstheme="minorHAnsi"/>
          <w:b/>
        </w:rPr>
        <w:t>.0</w:t>
      </w:r>
      <w:r w:rsidR="00F971C9">
        <w:rPr>
          <w:rFonts w:ascii="Candara" w:hAnsi="Candara" w:cstheme="minorHAnsi"/>
          <w:b/>
        </w:rPr>
        <w:tab/>
      </w:r>
      <w:r w:rsidR="00A71D21" w:rsidRPr="009023CB">
        <w:rPr>
          <w:rFonts w:ascii="Candara" w:hAnsi="Candara" w:cstheme="minorHAnsi"/>
          <w:b/>
        </w:rPr>
        <w:t xml:space="preserve">Community Comment </w:t>
      </w:r>
      <w:r w:rsidR="00A71D21">
        <w:rPr>
          <w:rFonts w:ascii="Candara" w:hAnsi="Candara" w:cstheme="minorHAnsi"/>
          <w:b/>
        </w:rPr>
        <w:tab/>
      </w:r>
      <w:r w:rsidR="00A71D21" w:rsidRPr="009023CB">
        <w:rPr>
          <w:rFonts w:ascii="Candara" w:hAnsi="Candara" w:cstheme="minorHAnsi"/>
          <w:bCs/>
        </w:rPr>
        <w:t>Chair Henderson</w:t>
      </w:r>
    </w:p>
    <w:p w14:paraId="3641211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sidRPr="009023CB">
        <w:rPr>
          <w:rFonts w:ascii="Candara" w:hAnsi="Candara" w:cstheme="minorHAnsi"/>
          <w:b/>
          <w:i/>
        </w:rPr>
        <w:tab/>
      </w:r>
      <w:r w:rsidRPr="009023CB">
        <w:rPr>
          <w:rFonts w:ascii="Candara" w:hAnsi="Candara" w:cstheme="minorHAnsi"/>
          <w:b/>
        </w:rPr>
        <w:tab/>
      </w:r>
      <w:r w:rsidRPr="009023CB">
        <w:rPr>
          <w:rFonts w:ascii="Candara" w:hAnsi="Candara" w:cstheme="minorHAnsi"/>
          <w:b/>
        </w:rPr>
        <w:tab/>
      </w:r>
      <w:r w:rsidRPr="009023CB">
        <w:rPr>
          <w:rFonts w:ascii="Candara" w:hAnsi="Candara" w:cstheme="minorHAnsi"/>
          <w:bCs/>
        </w:rPr>
        <w:t xml:space="preserve">Public testimony may be submitted ahead of time in writing to </w:t>
      </w:r>
    </w:p>
    <w:p w14:paraId="7BA0416E" w14:textId="6E6A2C3F"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u w:val="single"/>
        </w:rPr>
      </w:pPr>
      <w:r w:rsidRPr="009023CB">
        <w:rPr>
          <w:rFonts w:ascii="Candara" w:hAnsi="Candara" w:cstheme="minorHAnsi"/>
          <w:bCs/>
        </w:rPr>
        <w:tab/>
      </w:r>
      <w:r w:rsidRPr="009023CB">
        <w:rPr>
          <w:rFonts w:ascii="Candara" w:hAnsi="Candara" w:cstheme="minorHAnsi"/>
          <w:bCs/>
        </w:rPr>
        <w:tab/>
      </w:r>
      <w:r w:rsidRPr="009023CB">
        <w:rPr>
          <w:rFonts w:ascii="Candara" w:hAnsi="Candara" w:cstheme="minorHAnsi"/>
          <w:bCs/>
        </w:rPr>
        <w:tab/>
      </w:r>
      <w:hyperlink r:id="rId13" w:history="1">
        <w:r w:rsidR="00DB4855" w:rsidRPr="00B00587">
          <w:rPr>
            <w:rStyle w:val="Hyperlink"/>
            <w:rFonts w:ascii="Candara" w:hAnsi="Candara" w:cstheme="minorHAnsi"/>
            <w:bCs/>
          </w:rPr>
          <w:t>RainaReece@Ode.Oregon.gov</w:t>
        </w:r>
      </w:hyperlink>
    </w:p>
    <w:p w14:paraId="2AF61133" w14:textId="22F2AB6C" w:rsidR="004C6B01" w:rsidRDefault="00A71D21" w:rsidP="00BE1118">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ab/>
      </w:r>
    </w:p>
    <w:p w14:paraId="3A60C894" w14:textId="19CD9B17" w:rsidR="004D0A6B" w:rsidRDefault="00F67E13"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1:2</w:t>
      </w:r>
      <w:r w:rsidR="00A934D2">
        <w:rPr>
          <w:rFonts w:ascii="Candara" w:hAnsi="Candara" w:cstheme="minorHAnsi"/>
          <w:b/>
        </w:rPr>
        <w:t>5</w:t>
      </w:r>
      <w:r w:rsidR="004D0A6B">
        <w:rPr>
          <w:rFonts w:ascii="Candara" w:hAnsi="Candara" w:cstheme="minorHAnsi"/>
          <w:b/>
        </w:rPr>
        <w:tab/>
      </w:r>
      <w:r w:rsidR="00523FAA">
        <w:rPr>
          <w:rFonts w:ascii="Candara" w:hAnsi="Candara" w:cstheme="minorHAnsi"/>
          <w:b/>
        </w:rPr>
        <w:t>7</w:t>
      </w:r>
      <w:r w:rsidR="004D0A6B">
        <w:rPr>
          <w:rFonts w:ascii="Candara" w:hAnsi="Candara" w:cstheme="minorHAnsi"/>
          <w:b/>
        </w:rPr>
        <w:t>.0</w:t>
      </w:r>
      <w:r w:rsidR="004D0A6B">
        <w:rPr>
          <w:rFonts w:ascii="Candara" w:hAnsi="Candara" w:cstheme="minorHAnsi"/>
          <w:b/>
        </w:rPr>
        <w:tab/>
        <w:t xml:space="preserve">OIEA Update </w:t>
      </w:r>
    </w:p>
    <w:p w14:paraId="4C579573" w14:textId="2F880D7F" w:rsidR="00523FAA" w:rsidRPr="00963757" w:rsidRDefault="00523FAA"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ab/>
      </w:r>
      <w:r>
        <w:rPr>
          <w:rFonts w:ascii="Candara" w:hAnsi="Candara" w:cstheme="minorHAnsi"/>
          <w:b/>
        </w:rPr>
        <w:tab/>
      </w:r>
    </w:p>
    <w:p w14:paraId="1F95A55F" w14:textId="77777777" w:rsidR="004D0A6B" w:rsidRDefault="004D0A6B"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6484EA6A" w14:textId="77777777" w:rsidR="004D0A6B" w:rsidRDefault="004D0A6B"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18572A08" w14:textId="3CA90125" w:rsidR="004C6B01" w:rsidRPr="00F971C9" w:rsidRDefault="00F67E13" w:rsidP="00F971C9">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
        </w:rPr>
        <w:t>11</w:t>
      </w:r>
      <w:r w:rsidR="004A1A73">
        <w:rPr>
          <w:rFonts w:ascii="Candara" w:hAnsi="Candara" w:cstheme="minorHAnsi"/>
          <w:b/>
        </w:rPr>
        <w:t>:</w:t>
      </w:r>
      <w:r>
        <w:rPr>
          <w:rFonts w:ascii="Candara" w:hAnsi="Candara" w:cstheme="minorHAnsi"/>
          <w:b/>
        </w:rPr>
        <w:t>3</w:t>
      </w:r>
      <w:r w:rsidR="004A1A73">
        <w:rPr>
          <w:rFonts w:ascii="Candara" w:hAnsi="Candara" w:cstheme="minorHAnsi"/>
          <w:b/>
        </w:rPr>
        <w:t>0</w:t>
      </w:r>
      <w:r w:rsidR="004C6B01">
        <w:rPr>
          <w:rFonts w:ascii="Candara" w:hAnsi="Candara" w:cstheme="minorHAnsi"/>
          <w:bCs/>
        </w:rPr>
        <w:t xml:space="preserve"> </w:t>
      </w:r>
      <w:r w:rsidR="004C6B01">
        <w:rPr>
          <w:rFonts w:ascii="Candara" w:hAnsi="Candara" w:cstheme="minorHAnsi"/>
          <w:bCs/>
        </w:rPr>
        <w:tab/>
      </w:r>
      <w:r w:rsidR="00FF2F19">
        <w:rPr>
          <w:rFonts w:ascii="Candara" w:hAnsi="Candara" w:cstheme="minorHAnsi"/>
          <w:bCs/>
        </w:rPr>
        <w:t xml:space="preserve">Adjourn </w:t>
      </w:r>
    </w:p>
    <w:sectPr w:rsidR="004C6B01" w:rsidRPr="00F971C9"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01EF14" w14:textId="77777777" w:rsidR="007136FB" w:rsidRDefault="007136FB" w:rsidP="00915C8D">
      <w:pPr>
        <w:spacing w:after="0" w:line="240" w:lineRule="auto"/>
      </w:pPr>
      <w:r>
        <w:separator/>
      </w:r>
    </w:p>
  </w:endnote>
  <w:endnote w:type="continuationSeparator" w:id="0">
    <w:p w14:paraId="3658706A" w14:textId="77777777" w:rsidR="007136FB" w:rsidRDefault="007136FB"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93F7F" w14:textId="77777777" w:rsidR="007136FB" w:rsidRDefault="007136FB" w:rsidP="00915C8D">
      <w:pPr>
        <w:spacing w:after="0" w:line="240" w:lineRule="auto"/>
      </w:pPr>
      <w:r>
        <w:separator/>
      </w:r>
    </w:p>
  </w:footnote>
  <w:footnote w:type="continuationSeparator" w:id="0">
    <w:p w14:paraId="0941371F" w14:textId="77777777" w:rsidR="007136FB" w:rsidRDefault="007136FB"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C75A1"/>
    <w:multiLevelType w:val="hybridMultilevel"/>
    <w:tmpl w:val="DC681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B0313"/>
    <w:multiLevelType w:val="hybridMultilevel"/>
    <w:tmpl w:val="A412C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CD6142"/>
    <w:multiLevelType w:val="hybridMultilevel"/>
    <w:tmpl w:val="FA4E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4"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2E01223C"/>
    <w:multiLevelType w:val="hybridMultilevel"/>
    <w:tmpl w:val="1C6A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7" w15:restartNumberingAfterBreak="0">
    <w:nsid w:val="34044161"/>
    <w:multiLevelType w:val="multilevel"/>
    <w:tmpl w:val="E2F8D0D6"/>
    <w:lvl w:ilvl="0">
      <w:start w:val="3"/>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8" w15:restartNumberingAfterBreak="0">
    <w:nsid w:val="3535624E"/>
    <w:multiLevelType w:val="hybridMultilevel"/>
    <w:tmpl w:val="4A8C37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5EA10EF"/>
    <w:multiLevelType w:val="hybridMultilevel"/>
    <w:tmpl w:val="89A4E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962C9"/>
    <w:multiLevelType w:val="multilevel"/>
    <w:tmpl w:val="01BE3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2" w15:restartNumberingAfterBreak="0">
    <w:nsid w:val="43C349EB"/>
    <w:multiLevelType w:val="hybridMultilevel"/>
    <w:tmpl w:val="2228C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6" w15:restartNumberingAfterBreak="0">
    <w:nsid w:val="55783096"/>
    <w:multiLevelType w:val="hybridMultilevel"/>
    <w:tmpl w:val="6D7E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1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6D43752D"/>
    <w:multiLevelType w:val="hybridMultilevel"/>
    <w:tmpl w:val="170A2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11"/>
  </w:num>
  <w:num w:numId="2" w16cid:durableId="1767001254">
    <w:abstractNumId w:val="17"/>
  </w:num>
  <w:num w:numId="3" w16cid:durableId="944389080">
    <w:abstractNumId w:val="18"/>
  </w:num>
  <w:num w:numId="4" w16cid:durableId="107162794">
    <w:abstractNumId w:val="13"/>
  </w:num>
  <w:num w:numId="5" w16cid:durableId="1380327488">
    <w:abstractNumId w:val="15"/>
  </w:num>
  <w:num w:numId="6" w16cid:durableId="2129810871">
    <w:abstractNumId w:val="4"/>
  </w:num>
  <w:num w:numId="7" w16cid:durableId="592469066">
    <w:abstractNumId w:val="6"/>
  </w:num>
  <w:num w:numId="8" w16cid:durableId="1516916515">
    <w:abstractNumId w:val="21"/>
  </w:num>
  <w:num w:numId="9" w16cid:durableId="462577785">
    <w:abstractNumId w:val="14"/>
  </w:num>
  <w:num w:numId="10" w16cid:durableId="1515923846">
    <w:abstractNumId w:val="19"/>
  </w:num>
  <w:num w:numId="11" w16cid:durableId="1434327352">
    <w:abstractNumId w:val="3"/>
  </w:num>
  <w:num w:numId="12" w16cid:durableId="1070422630">
    <w:abstractNumId w:val="8"/>
  </w:num>
  <w:num w:numId="13" w16cid:durableId="1393188724">
    <w:abstractNumId w:val="5"/>
  </w:num>
  <w:num w:numId="14" w16cid:durableId="1477725025">
    <w:abstractNumId w:val="1"/>
  </w:num>
  <w:num w:numId="15" w16cid:durableId="1203321954">
    <w:abstractNumId w:val="9"/>
  </w:num>
  <w:num w:numId="16" w16cid:durableId="138767724">
    <w:abstractNumId w:val="0"/>
  </w:num>
  <w:num w:numId="17" w16cid:durableId="1176965469">
    <w:abstractNumId w:val="12"/>
  </w:num>
  <w:num w:numId="18" w16cid:durableId="493256562">
    <w:abstractNumId w:val="2"/>
  </w:num>
  <w:num w:numId="19" w16cid:durableId="601767752">
    <w:abstractNumId w:val="7"/>
  </w:num>
  <w:num w:numId="20" w16cid:durableId="374086729">
    <w:abstractNumId w:val="16"/>
  </w:num>
  <w:num w:numId="21" w16cid:durableId="898788571">
    <w:abstractNumId w:val="20"/>
  </w:num>
  <w:num w:numId="22" w16cid:durableId="715544033">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1EC6"/>
    <w:rsid w:val="0000455E"/>
    <w:rsid w:val="00005327"/>
    <w:rsid w:val="0001054B"/>
    <w:rsid w:val="0001189C"/>
    <w:rsid w:val="00011AAD"/>
    <w:rsid w:val="00011D4E"/>
    <w:rsid w:val="00013AF2"/>
    <w:rsid w:val="00014CAD"/>
    <w:rsid w:val="000169CB"/>
    <w:rsid w:val="0001735A"/>
    <w:rsid w:val="000219A5"/>
    <w:rsid w:val="000219B5"/>
    <w:rsid w:val="00021A0F"/>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291F"/>
    <w:rsid w:val="000858C0"/>
    <w:rsid w:val="00090BC9"/>
    <w:rsid w:val="000947B6"/>
    <w:rsid w:val="00096999"/>
    <w:rsid w:val="000A031D"/>
    <w:rsid w:val="000A0854"/>
    <w:rsid w:val="000A25AF"/>
    <w:rsid w:val="000A2DCA"/>
    <w:rsid w:val="000A6948"/>
    <w:rsid w:val="000B56CF"/>
    <w:rsid w:val="000B7313"/>
    <w:rsid w:val="000C1BBB"/>
    <w:rsid w:val="000C26F3"/>
    <w:rsid w:val="000C2B48"/>
    <w:rsid w:val="000C4655"/>
    <w:rsid w:val="000C62EC"/>
    <w:rsid w:val="000C6A8D"/>
    <w:rsid w:val="000C7F51"/>
    <w:rsid w:val="000D1980"/>
    <w:rsid w:val="000D1C5D"/>
    <w:rsid w:val="000D205C"/>
    <w:rsid w:val="000D23FD"/>
    <w:rsid w:val="000D2855"/>
    <w:rsid w:val="000D333E"/>
    <w:rsid w:val="000D633A"/>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6343"/>
    <w:rsid w:val="000F77C4"/>
    <w:rsid w:val="000F7A80"/>
    <w:rsid w:val="00103340"/>
    <w:rsid w:val="00104C27"/>
    <w:rsid w:val="00104E00"/>
    <w:rsid w:val="00106D16"/>
    <w:rsid w:val="00112E89"/>
    <w:rsid w:val="00113159"/>
    <w:rsid w:val="00113514"/>
    <w:rsid w:val="00113F02"/>
    <w:rsid w:val="00116BE2"/>
    <w:rsid w:val="00121D11"/>
    <w:rsid w:val="001240B4"/>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85129"/>
    <w:rsid w:val="00190F34"/>
    <w:rsid w:val="001943ED"/>
    <w:rsid w:val="001952DF"/>
    <w:rsid w:val="001963AF"/>
    <w:rsid w:val="00196AC9"/>
    <w:rsid w:val="001A0059"/>
    <w:rsid w:val="001A39F4"/>
    <w:rsid w:val="001A404E"/>
    <w:rsid w:val="001A46D5"/>
    <w:rsid w:val="001A4ECA"/>
    <w:rsid w:val="001B08E5"/>
    <w:rsid w:val="001B227E"/>
    <w:rsid w:val="001B410B"/>
    <w:rsid w:val="001C09A2"/>
    <w:rsid w:val="001C1B11"/>
    <w:rsid w:val="001C4DED"/>
    <w:rsid w:val="001C5BD3"/>
    <w:rsid w:val="001C7F44"/>
    <w:rsid w:val="001D0B8A"/>
    <w:rsid w:val="001D0F99"/>
    <w:rsid w:val="001D115E"/>
    <w:rsid w:val="001D3533"/>
    <w:rsid w:val="001D484E"/>
    <w:rsid w:val="001D66E0"/>
    <w:rsid w:val="001D78BF"/>
    <w:rsid w:val="001E16A6"/>
    <w:rsid w:val="001E1E15"/>
    <w:rsid w:val="001E3224"/>
    <w:rsid w:val="001E3369"/>
    <w:rsid w:val="001E5EA6"/>
    <w:rsid w:val="001E6A03"/>
    <w:rsid w:val="001E6EEA"/>
    <w:rsid w:val="001E7D50"/>
    <w:rsid w:val="001F1441"/>
    <w:rsid w:val="001F2308"/>
    <w:rsid w:val="001F2FAE"/>
    <w:rsid w:val="001F47FF"/>
    <w:rsid w:val="001F53B3"/>
    <w:rsid w:val="001F63A7"/>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442D"/>
    <w:rsid w:val="002259E4"/>
    <w:rsid w:val="00225EEE"/>
    <w:rsid w:val="00230D85"/>
    <w:rsid w:val="00232989"/>
    <w:rsid w:val="0023309B"/>
    <w:rsid w:val="00235F60"/>
    <w:rsid w:val="00236967"/>
    <w:rsid w:val="00244396"/>
    <w:rsid w:val="00244C44"/>
    <w:rsid w:val="00245278"/>
    <w:rsid w:val="002459EC"/>
    <w:rsid w:val="00246575"/>
    <w:rsid w:val="00247482"/>
    <w:rsid w:val="002477A0"/>
    <w:rsid w:val="00250AE6"/>
    <w:rsid w:val="00250E28"/>
    <w:rsid w:val="00250F42"/>
    <w:rsid w:val="002535BC"/>
    <w:rsid w:val="00253C7E"/>
    <w:rsid w:val="0026045E"/>
    <w:rsid w:val="00260EA6"/>
    <w:rsid w:val="00261C02"/>
    <w:rsid w:val="002647EC"/>
    <w:rsid w:val="00265447"/>
    <w:rsid w:val="00265D83"/>
    <w:rsid w:val="002665E9"/>
    <w:rsid w:val="00267AF5"/>
    <w:rsid w:val="0027069B"/>
    <w:rsid w:val="00271037"/>
    <w:rsid w:val="002737B4"/>
    <w:rsid w:val="002742E3"/>
    <w:rsid w:val="00276CF9"/>
    <w:rsid w:val="00282079"/>
    <w:rsid w:val="0028370D"/>
    <w:rsid w:val="0028596B"/>
    <w:rsid w:val="00287EE2"/>
    <w:rsid w:val="0029140C"/>
    <w:rsid w:val="00291918"/>
    <w:rsid w:val="002956A4"/>
    <w:rsid w:val="002A1D1F"/>
    <w:rsid w:val="002A343C"/>
    <w:rsid w:val="002A531B"/>
    <w:rsid w:val="002A56F8"/>
    <w:rsid w:val="002A6346"/>
    <w:rsid w:val="002B11F5"/>
    <w:rsid w:val="002B1BB2"/>
    <w:rsid w:val="002B288D"/>
    <w:rsid w:val="002B3B5A"/>
    <w:rsid w:val="002B5A32"/>
    <w:rsid w:val="002C0188"/>
    <w:rsid w:val="002C13F6"/>
    <w:rsid w:val="002C206A"/>
    <w:rsid w:val="002C3E64"/>
    <w:rsid w:val="002C4097"/>
    <w:rsid w:val="002C4AB1"/>
    <w:rsid w:val="002C6FB0"/>
    <w:rsid w:val="002C77FB"/>
    <w:rsid w:val="002C7DE1"/>
    <w:rsid w:val="002D1691"/>
    <w:rsid w:val="002D262D"/>
    <w:rsid w:val="002D3864"/>
    <w:rsid w:val="002D41D2"/>
    <w:rsid w:val="002D63F7"/>
    <w:rsid w:val="002D709D"/>
    <w:rsid w:val="002E033B"/>
    <w:rsid w:val="002E462B"/>
    <w:rsid w:val="002E48A8"/>
    <w:rsid w:val="002E4A52"/>
    <w:rsid w:val="002E689C"/>
    <w:rsid w:val="002E6A51"/>
    <w:rsid w:val="002F1222"/>
    <w:rsid w:val="002F1A2A"/>
    <w:rsid w:val="002F20AE"/>
    <w:rsid w:val="002F4F96"/>
    <w:rsid w:val="002F65C3"/>
    <w:rsid w:val="002F78BF"/>
    <w:rsid w:val="002F7EC8"/>
    <w:rsid w:val="00301F26"/>
    <w:rsid w:val="0030231B"/>
    <w:rsid w:val="003026DF"/>
    <w:rsid w:val="00305CEA"/>
    <w:rsid w:val="00306798"/>
    <w:rsid w:val="00310135"/>
    <w:rsid w:val="00310167"/>
    <w:rsid w:val="003106BA"/>
    <w:rsid w:val="0031097E"/>
    <w:rsid w:val="00310E2D"/>
    <w:rsid w:val="00311EA1"/>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94"/>
    <w:rsid w:val="003337AE"/>
    <w:rsid w:val="003352E5"/>
    <w:rsid w:val="00335D06"/>
    <w:rsid w:val="00336836"/>
    <w:rsid w:val="003372E8"/>
    <w:rsid w:val="00337DC7"/>
    <w:rsid w:val="00341335"/>
    <w:rsid w:val="00344E71"/>
    <w:rsid w:val="00354A81"/>
    <w:rsid w:val="00354CE3"/>
    <w:rsid w:val="00355120"/>
    <w:rsid w:val="00356B85"/>
    <w:rsid w:val="003637DD"/>
    <w:rsid w:val="00363E89"/>
    <w:rsid w:val="00363F97"/>
    <w:rsid w:val="00376393"/>
    <w:rsid w:val="0037711A"/>
    <w:rsid w:val="003801E8"/>
    <w:rsid w:val="00382415"/>
    <w:rsid w:val="00382DE2"/>
    <w:rsid w:val="00383A81"/>
    <w:rsid w:val="00383BB7"/>
    <w:rsid w:val="0038582B"/>
    <w:rsid w:val="00385906"/>
    <w:rsid w:val="00387733"/>
    <w:rsid w:val="0039123E"/>
    <w:rsid w:val="00391F45"/>
    <w:rsid w:val="003926A5"/>
    <w:rsid w:val="00392BE2"/>
    <w:rsid w:val="00392F40"/>
    <w:rsid w:val="00393847"/>
    <w:rsid w:val="00393AF9"/>
    <w:rsid w:val="0039427E"/>
    <w:rsid w:val="00395CAD"/>
    <w:rsid w:val="0039680E"/>
    <w:rsid w:val="00397034"/>
    <w:rsid w:val="00397E86"/>
    <w:rsid w:val="003A2414"/>
    <w:rsid w:val="003A31F9"/>
    <w:rsid w:val="003A3E5F"/>
    <w:rsid w:val="003A403E"/>
    <w:rsid w:val="003B0A00"/>
    <w:rsid w:val="003B20BF"/>
    <w:rsid w:val="003B2933"/>
    <w:rsid w:val="003B2B97"/>
    <w:rsid w:val="003B2F54"/>
    <w:rsid w:val="003B4C13"/>
    <w:rsid w:val="003B4E67"/>
    <w:rsid w:val="003B5EC2"/>
    <w:rsid w:val="003C0E91"/>
    <w:rsid w:val="003C17B2"/>
    <w:rsid w:val="003C3905"/>
    <w:rsid w:val="003C59FE"/>
    <w:rsid w:val="003C77E1"/>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17B"/>
    <w:rsid w:val="004075B9"/>
    <w:rsid w:val="00410897"/>
    <w:rsid w:val="00410E96"/>
    <w:rsid w:val="004115A1"/>
    <w:rsid w:val="00414AE3"/>
    <w:rsid w:val="00414B9D"/>
    <w:rsid w:val="004156C8"/>
    <w:rsid w:val="00415D6D"/>
    <w:rsid w:val="00416152"/>
    <w:rsid w:val="004234C3"/>
    <w:rsid w:val="00427086"/>
    <w:rsid w:val="004308F5"/>
    <w:rsid w:val="00430C32"/>
    <w:rsid w:val="00430DED"/>
    <w:rsid w:val="00432C74"/>
    <w:rsid w:val="004331E6"/>
    <w:rsid w:val="004352DF"/>
    <w:rsid w:val="004405BA"/>
    <w:rsid w:val="00441545"/>
    <w:rsid w:val="0044566F"/>
    <w:rsid w:val="00447178"/>
    <w:rsid w:val="0044751E"/>
    <w:rsid w:val="0045115B"/>
    <w:rsid w:val="004512BE"/>
    <w:rsid w:val="00453227"/>
    <w:rsid w:val="00454592"/>
    <w:rsid w:val="00455B6B"/>
    <w:rsid w:val="004570C4"/>
    <w:rsid w:val="00461A62"/>
    <w:rsid w:val="004652FB"/>
    <w:rsid w:val="004722AC"/>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1A73"/>
    <w:rsid w:val="004A2FC7"/>
    <w:rsid w:val="004A39D9"/>
    <w:rsid w:val="004A3A13"/>
    <w:rsid w:val="004A4429"/>
    <w:rsid w:val="004A4E95"/>
    <w:rsid w:val="004A5914"/>
    <w:rsid w:val="004A704E"/>
    <w:rsid w:val="004A779A"/>
    <w:rsid w:val="004A7909"/>
    <w:rsid w:val="004B0E98"/>
    <w:rsid w:val="004B41CB"/>
    <w:rsid w:val="004C0363"/>
    <w:rsid w:val="004C105E"/>
    <w:rsid w:val="004C12C3"/>
    <w:rsid w:val="004C2DA9"/>
    <w:rsid w:val="004C428C"/>
    <w:rsid w:val="004C4290"/>
    <w:rsid w:val="004C43A7"/>
    <w:rsid w:val="004C5060"/>
    <w:rsid w:val="004C6AD9"/>
    <w:rsid w:val="004C6B01"/>
    <w:rsid w:val="004C6CB9"/>
    <w:rsid w:val="004C70CF"/>
    <w:rsid w:val="004C71C9"/>
    <w:rsid w:val="004C74CC"/>
    <w:rsid w:val="004D0A6B"/>
    <w:rsid w:val="004D1634"/>
    <w:rsid w:val="004D199F"/>
    <w:rsid w:val="004D326C"/>
    <w:rsid w:val="004D4244"/>
    <w:rsid w:val="004D7450"/>
    <w:rsid w:val="004E00B9"/>
    <w:rsid w:val="004E027D"/>
    <w:rsid w:val="004E0693"/>
    <w:rsid w:val="004E1B1A"/>
    <w:rsid w:val="004E3351"/>
    <w:rsid w:val="004E563F"/>
    <w:rsid w:val="004E7A1D"/>
    <w:rsid w:val="004F0AF8"/>
    <w:rsid w:val="004F2369"/>
    <w:rsid w:val="004F390F"/>
    <w:rsid w:val="004F7E73"/>
    <w:rsid w:val="005002CE"/>
    <w:rsid w:val="0050086A"/>
    <w:rsid w:val="00500DC8"/>
    <w:rsid w:val="00500DDF"/>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3FAA"/>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4C9D"/>
    <w:rsid w:val="005C536A"/>
    <w:rsid w:val="005C5FE9"/>
    <w:rsid w:val="005D40A2"/>
    <w:rsid w:val="005D63ED"/>
    <w:rsid w:val="005D674F"/>
    <w:rsid w:val="005E17C6"/>
    <w:rsid w:val="005E193D"/>
    <w:rsid w:val="005E36FE"/>
    <w:rsid w:val="005E4742"/>
    <w:rsid w:val="005E4B02"/>
    <w:rsid w:val="005E5159"/>
    <w:rsid w:val="005E576A"/>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124E"/>
    <w:rsid w:val="006220CF"/>
    <w:rsid w:val="00624632"/>
    <w:rsid w:val="006272AB"/>
    <w:rsid w:val="006306E4"/>
    <w:rsid w:val="0063163D"/>
    <w:rsid w:val="00631F2C"/>
    <w:rsid w:val="00632202"/>
    <w:rsid w:val="00632934"/>
    <w:rsid w:val="00632BE6"/>
    <w:rsid w:val="00635B74"/>
    <w:rsid w:val="006401C9"/>
    <w:rsid w:val="006416F1"/>
    <w:rsid w:val="0064214E"/>
    <w:rsid w:val="006422AE"/>
    <w:rsid w:val="006426EF"/>
    <w:rsid w:val="00643017"/>
    <w:rsid w:val="00646E27"/>
    <w:rsid w:val="00650246"/>
    <w:rsid w:val="00650F4B"/>
    <w:rsid w:val="006519C2"/>
    <w:rsid w:val="00653449"/>
    <w:rsid w:val="0065367F"/>
    <w:rsid w:val="00653BCC"/>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215A"/>
    <w:rsid w:val="006B34C7"/>
    <w:rsid w:val="006B42A5"/>
    <w:rsid w:val="006B536A"/>
    <w:rsid w:val="006B681E"/>
    <w:rsid w:val="006C0D68"/>
    <w:rsid w:val="006C10F4"/>
    <w:rsid w:val="006C2A3C"/>
    <w:rsid w:val="006C4A70"/>
    <w:rsid w:val="006C52B5"/>
    <w:rsid w:val="006C5851"/>
    <w:rsid w:val="006C747B"/>
    <w:rsid w:val="006D05B6"/>
    <w:rsid w:val="006D065F"/>
    <w:rsid w:val="006D0E50"/>
    <w:rsid w:val="006D1C40"/>
    <w:rsid w:val="006D2932"/>
    <w:rsid w:val="006D552A"/>
    <w:rsid w:val="006E0147"/>
    <w:rsid w:val="006E1987"/>
    <w:rsid w:val="006E1B39"/>
    <w:rsid w:val="006E2F92"/>
    <w:rsid w:val="006E436B"/>
    <w:rsid w:val="006E4416"/>
    <w:rsid w:val="006E5A39"/>
    <w:rsid w:val="006E7771"/>
    <w:rsid w:val="006F130D"/>
    <w:rsid w:val="006F286C"/>
    <w:rsid w:val="006F2F58"/>
    <w:rsid w:val="006F40DB"/>
    <w:rsid w:val="006F6F1B"/>
    <w:rsid w:val="00700B1A"/>
    <w:rsid w:val="007039F9"/>
    <w:rsid w:val="007072EA"/>
    <w:rsid w:val="0071015D"/>
    <w:rsid w:val="0071187E"/>
    <w:rsid w:val="007136FB"/>
    <w:rsid w:val="0071779C"/>
    <w:rsid w:val="00717D90"/>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37E7"/>
    <w:rsid w:val="00744685"/>
    <w:rsid w:val="007450A3"/>
    <w:rsid w:val="007470E5"/>
    <w:rsid w:val="00747421"/>
    <w:rsid w:val="00747F92"/>
    <w:rsid w:val="0075089E"/>
    <w:rsid w:val="00750C7E"/>
    <w:rsid w:val="00750E6B"/>
    <w:rsid w:val="00752083"/>
    <w:rsid w:val="007531A1"/>
    <w:rsid w:val="00755135"/>
    <w:rsid w:val="0075534E"/>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3C37"/>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4D0F"/>
    <w:rsid w:val="008055D4"/>
    <w:rsid w:val="00811198"/>
    <w:rsid w:val="00811628"/>
    <w:rsid w:val="00812910"/>
    <w:rsid w:val="008138B8"/>
    <w:rsid w:val="00814223"/>
    <w:rsid w:val="00815B4A"/>
    <w:rsid w:val="00816FF1"/>
    <w:rsid w:val="0082666D"/>
    <w:rsid w:val="00834C39"/>
    <w:rsid w:val="00837291"/>
    <w:rsid w:val="00837A7B"/>
    <w:rsid w:val="0084042A"/>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2B40"/>
    <w:rsid w:val="00875793"/>
    <w:rsid w:val="008763D1"/>
    <w:rsid w:val="00880CCE"/>
    <w:rsid w:val="00880D91"/>
    <w:rsid w:val="008817DA"/>
    <w:rsid w:val="00881AA3"/>
    <w:rsid w:val="008831FB"/>
    <w:rsid w:val="00883688"/>
    <w:rsid w:val="00883949"/>
    <w:rsid w:val="00886C07"/>
    <w:rsid w:val="00891F8B"/>
    <w:rsid w:val="00893188"/>
    <w:rsid w:val="00895427"/>
    <w:rsid w:val="00897A76"/>
    <w:rsid w:val="008A01C4"/>
    <w:rsid w:val="008A139D"/>
    <w:rsid w:val="008A174F"/>
    <w:rsid w:val="008A2DFE"/>
    <w:rsid w:val="008A5F8F"/>
    <w:rsid w:val="008B0AB0"/>
    <w:rsid w:val="008B0FE9"/>
    <w:rsid w:val="008B21DC"/>
    <w:rsid w:val="008B24ED"/>
    <w:rsid w:val="008B3D1B"/>
    <w:rsid w:val="008B47F9"/>
    <w:rsid w:val="008B7247"/>
    <w:rsid w:val="008C1830"/>
    <w:rsid w:val="008C41BB"/>
    <w:rsid w:val="008C4936"/>
    <w:rsid w:val="008C4A87"/>
    <w:rsid w:val="008C6816"/>
    <w:rsid w:val="008C6AF2"/>
    <w:rsid w:val="008D0F5D"/>
    <w:rsid w:val="008D19BB"/>
    <w:rsid w:val="008D3493"/>
    <w:rsid w:val="008D39FC"/>
    <w:rsid w:val="008D73FD"/>
    <w:rsid w:val="008E1893"/>
    <w:rsid w:val="008E2CB0"/>
    <w:rsid w:val="008E30BC"/>
    <w:rsid w:val="008E4E45"/>
    <w:rsid w:val="008E70A2"/>
    <w:rsid w:val="008E7B79"/>
    <w:rsid w:val="008E7E07"/>
    <w:rsid w:val="008F1646"/>
    <w:rsid w:val="008F1E20"/>
    <w:rsid w:val="008F228A"/>
    <w:rsid w:val="008F2494"/>
    <w:rsid w:val="008F3FDD"/>
    <w:rsid w:val="008F421E"/>
    <w:rsid w:val="008F6609"/>
    <w:rsid w:val="008F70B9"/>
    <w:rsid w:val="008F73C3"/>
    <w:rsid w:val="008F7F01"/>
    <w:rsid w:val="009003DA"/>
    <w:rsid w:val="009010DD"/>
    <w:rsid w:val="0090237F"/>
    <w:rsid w:val="009023CB"/>
    <w:rsid w:val="00904402"/>
    <w:rsid w:val="009072D9"/>
    <w:rsid w:val="009113A2"/>
    <w:rsid w:val="009140C7"/>
    <w:rsid w:val="00915C8D"/>
    <w:rsid w:val="00916025"/>
    <w:rsid w:val="009162BD"/>
    <w:rsid w:val="009164D0"/>
    <w:rsid w:val="00921170"/>
    <w:rsid w:val="00925632"/>
    <w:rsid w:val="00930863"/>
    <w:rsid w:val="00934352"/>
    <w:rsid w:val="0093588C"/>
    <w:rsid w:val="009358F2"/>
    <w:rsid w:val="0094225D"/>
    <w:rsid w:val="0094239D"/>
    <w:rsid w:val="00943F87"/>
    <w:rsid w:val="00944AB2"/>
    <w:rsid w:val="00945567"/>
    <w:rsid w:val="00945CBC"/>
    <w:rsid w:val="0094614C"/>
    <w:rsid w:val="0094784E"/>
    <w:rsid w:val="00954621"/>
    <w:rsid w:val="0095504F"/>
    <w:rsid w:val="009550ED"/>
    <w:rsid w:val="00955257"/>
    <w:rsid w:val="00961F4D"/>
    <w:rsid w:val="00962014"/>
    <w:rsid w:val="0096242F"/>
    <w:rsid w:val="00963757"/>
    <w:rsid w:val="0096675D"/>
    <w:rsid w:val="0096785E"/>
    <w:rsid w:val="00967BCF"/>
    <w:rsid w:val="0097269C"/>
    <w:rsid w:val="00974C80"/>
    <w:rsid w:val="009802DF"/>
    <w:rsid w:val="00980F37"/>
    <w:rsid w:val="0098199F"/>
    <w:rsid w:val="0098326F"/>
    <w:rsid w:val="009837AC"/>
    <w:rsid w:val="009847FA"/>
    <w:rsid w:val="00985B44"/>
    <w:rsid w:val="00985C44"/>
    <w:rsid w:val="00987AE0"/>
    <w:rsid w:val="00991514"/>
    <w:rsid w:val="009918CD"/>
    <w:rsid w:val="00993804"/>
    <w:rsid w:val="009939E4"/>
    <w:rsid w:val="00994E0D"/>
    <w:rsid w:val="00997F47"/>
    <w:rsid w:val="009A1DBC"/>
    <w:rsid w:val="009A1E42"/>
    <w:rsid w:val="009A2008"/>
    <w:rsid w:val="009A2518"/>
    <w:rsid w:val="009A46CD"/>
    <w:rsid w:val="009B265C"/>
    <w:rsid w:val="009B3D21"/>
    <w:rsid w:val="009B6D5B"/>
    <w:rsid w:val="009C11F6"/>
    <w:rsid w:val="009C2760"/>
    <w:rsid w:val="009C4448"/>
    <w:rsid w:val="009C4462"/>
    <w:rsid w:val="009C5BD0"/>
    <w:rsid w:val="009C6DED"/>
    <w:rsid w:val="009D2B09"/>
    <w:rsid w:val="009D562B"/>
    <w:rsid w:val="009D6837"/>
    <w:rsid w:val="009E0761"/>
    <w:rsid w:val="009E6088"/>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5FB"/>
    <w:rsid w:val="00A15D64"/>
    <w:rsid w:val="00A2031A"/>
    <w:rsid w:val="00A21841"/>
    <w:rsid w:val="00A233E1"/>
    <w:rsid w:val="00A23BD5"/>
    <w:rsid w:val="00A2472F"/>
    <w:rsid w:val="00A266EA"/>
    <w:rsid w:val="00A27624"/>
    <w:rsid w:val="00A32A27"/>
    <w:rsid w:val="00A3573D"/>
    <w:rsid w:val="00A36F07"/>
    <w:rsid w:val="00A3746A"/>
    <w:rsid w:val="00A374FD"/>
    <w:rsid w:val="00A37A4F"/>
    <w:rsid w:val="00A4361D"/>
    <w:rsid w:val="00A43A58"/>
    <w:rsid w:val="00A43A84"/>
    <w:rsid w:val="00A53458"/>
    <w:rsid w:val="00A54595"/>
    <w:rsid w:val="00A559B9"/>
    <w:rsid w:val="00A55CB9"/>
    <w:rsid w:val="00A56360"/>
    <w:rsid w:val="00A57719"/>
    <w:rsid w:val="00A57D8A"/>
    <w:rsid w:val="00A60234"/>
    <w:rsid w:val="00A612A1"/>
    <w:rsid w:val="00A62B28"/>
    <w:rsid w:val="00A63189"/>
    <w:rsid w:val="00A63B5B"/>
    <w:rsid w:val="00A63DB2"/>
    <w:rsid w:val="00A64BE4"/>
    <w:rsid w:val="00A65BD0"/>
    <w:rsid w:val="00A66825"/>
    <w:rsid w:val="00A703C5"/>
    <w:rsid w:val="00A7131D"/>
    <w:rsid w:val="00A71D21"/>
    <w:rsid w:val="00A72357"/>
    <w:rsid w:val="00A72E88"/>
    <w:rsid w:val="00A739CD"/>
    <w:rsid w:val="00A74239"/>
    <w:rsid w:val="00A74F88"/>
    <w:rsid w:val="00A762BE"/>
    <w:rsid w:val="00A768F7"/>
    <w:rsid w:val="00A80404"/>
    <w:rsid w:val="00A8245F"/>
    <w:rsid w:val="00A8543D"/>
    <w:rsid w:val="00A91FD1"/>
    <w:rsid w:val="00A934D2"/>
    <w:rsid w:val="00A96635"/>
    <w:rsid w:val="00AA0119"/>
    <w:rsid w:val="00AA1164"/>
    <w:rsid w:val="00AA29D9"/>
    <w:rsid w:val="00AA2DA0"/>
    <w:rsid w:val="00AA355D"/>
    <w:rsid w:val="00AA394A"/>
    <w:rsid w:val="00AA5BD2"/>
    <w:rsid w:val="00AA5F75"/>
    <w:rsid w:val="00AA6022"/>
    <w:rsid w:val="00AB11BB"/>
    <w:rsid w:val="00AB24AE"/>
    <w:rsid w:val="00AB3F60"/>
    <w:rsid w:val="00AB400F"/>
    <w:rsid w:val="00AB570B"/>
    <w:rsid w:val="00AB594E"/>
    <w:rsid w:val="00AC36E3"/>
    <w:rsid w:val="00AC6393"/>
    <w:rsid w:val="00AC6DCE"/>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1D75"/>
    <w:rsid w:val="00AE445E"/>
    <w:rsid w:val="00AE5F42"/>
    <w:rsid w:val="00AF15BE"/>
    <w:rsid w:val="00AF315B"/>
    <w:rsid w:val="00AF3D82"/>
    <w:rsid w:val="00AF40B9"/>
    <w:rsid w:val="00AF4CDD"/>
    <w:rsid w:val="00AF4FAF"/>
    <w:rsid w:val="00AF5881"/>
    <w:rsid w:val="00AF612F"/>
    <w:rsid w:val="00AF67B6"/>
    <w:rsid w:val="00AF6E0F"/>
    <w:rsid w:val="00B001AA"/>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236"/>
    <w:rsid w:val="00B55D1E"/>
    <w:rsid w:val="00B56B9F"/>
    <w:rsid w:val="00B57592"/>
    <w:rsid w:val="00B57A42"/>
    <w:rsid w:val="00B60303"/>
    <w:rsid w:val="00B6059B"/>
    <w:rsid w:val="00B609EA"/>
    <w:rsid w:val="00B623D0"/>
    <w:rsid w:val="00B64D3A"/>
    <w:rsid w:val="00B65FA0"/>
    <w:rsid w:val="00B7157F"/>
    <w:rsid w:val="00B72467"/>
    <w:rsid w:val="00B73FC5"/>
    <w:rsid w:val="00B7403D"/>
    <w:rsid w:val="00B74D1D"/>
    <w:rsid w:val="00B765A6"/>
    <w:rsid w:val="00B77600"/>
    <w:rsid w:val="00B80905"/>
    <w:rsid w:val="00B80BB3"/>
    <w:rsid w:val="00B81C1A"/>
    <w:rsid w:val="00B840E9"/>
    <w:rsid w:val="00B85B54"/>
    <w:rsid w:val="00B85D7B"/>
    <w:rsid w:val="00B870C9"/>
    <w:rsid w:val="00B909C6"/>
    <w:rsid w:val="00B91A8F"/>
    <w:rsid w:val="00B94900"/>
    <w:rsid w:val="00B96B23"/>
    <w:rsid w:val="00BA0376"/>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1118"/>
    <w:rsid w:val="00BE4A26"/>
    <w:rsid w:val="00BE6EA4"/>
    <w:rsid w:val="00BF3CA3"/>
    <w:rsid w:val="00BF4B25"/>
    <w:rsid w:val="00BF5346"/>
    <w:rsid w:val="00BF6846"/>
    <w:rsid w:val="00BF6E5D"/>
    <w:rsid w:val="00BF7FD6"/>
    <w:rsid w:val="00C0159D"/>
    <w:rsid w:val="00C03FB6"/>
    <w:rsid w:val="00C07FE0"/>
    <w:rsid w:val="00C116AE"/>
    <w:rsid w:val="00C12272"/>
    <w:rsid w:val="00C147D1"/>
    <w:rsid w:val="00C14C58"/>
    <w:rsid w:val="00C14C9A"/>
    <w:rsid w:val="00C16068"/>
    <w:rsid w:val="00C16ECE"/>
    <w:rsid w:val="00C17465"/>
    <w:rsid w:val="00C20576"/>
    <w:rsid w:val="00C216BB"/>
    <w:rsid w:val="00C218C3"/>
    <w:rsid w:val="00C22B85"/>
    <w:rsid w:val="00C23C79"/>
    <w:rsid w:val="00C2537D"/>
    <w:rsid w:val="00C26837"/>
    <w:rsid w:val="00C26B84"/>
    <w:rsid w:val="00C26BF9"/>
    <w:rsid w:val="00C318EF"/>
    <w:rsid w:val="00C32C67"/>
    <w:rsid w:val="00C32F4F"/>
    <w:rsid w:val="00C336BF"/>
    <w:rsid w:val="00C342B8"/>
    <w:rsid w:val="00C4030A"/>
    <w:rsid w:val="00C40EAB"/>
    <w:rsid w:val="00C41A74"/>
    <w:rsid w:val="00C44015"/>
    <w:rsid w:val="00C47A63"/>
    <w:rsid w:val="00C5052D"/>
    <w:rsid w:val="00C50AE9"/>
    <w:rsid w:val="00C55316"/>
    <w:rsid w:val="00C556E8"/>
    <w:rsid w:val="00C55899"/>
    <w:rsid w:val="00C57D5E"/>
    <w:rsid w:val="00C60890"/>
    <w:rsid w:val="00C67730"/>
    <w:rsid w:val="00C701D9"/>
    <w:rsid w:val="00C70A15"/>
    <w:rsid w:val="00C70A45"/>
    <w:rsid w:val="00C70F5C"/>
    <w:rsid w:val="00C75F96"/>
    <w:rsid w:val="00C77375"/>
    <w:rsid w:val="00C77C61"/>
    <w:rsid w:val="00C80046"/>
    <w:rsid w:val="00C80DD9"/>
    <w:rsid w:val="00C8122A"/>
    <w:rsid w:val="00C81BF3"/>
    <w:rsid w:val="00C83FD4"/>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2DD6"/>
    <w:rsid w:val="00CA4270"/>
    <w:rsid w:val="00CA4A24"/>
    <w:rsid w:val="00CA4DA5"/>
    <w:rsid w:val="00CA4E91"/>
    <w:rsid w:val="00CA7B46"/>
    <w:rsid w:val="00CB1053"/>
    <w:rsid w:val="00CB20B8"/>
    <w:rsid w:val="00CB617B"/>
    <w:rsid w:val="00CB6C5B"/>
    <w:rsid w:val="00CC0F06"/>
    <w:rsid w:val="00CC160A"/>
    <w:rsid w:val="00CC2D87"/>
    <w:rsid w:val="00CC38EB"/>
    <w:rsid w:val="00CC57FC"/>
    <w:rsid w:val="00CC585B"/>
    <w:rsid w:val="00CC5A87"/>
    <w:rsid w:val="00CC666C"/>
    <w:rsid w:val="00CC6DB4"/>
    <w:rsid w:val="00CD0DA6"/>
    <w:rsid w:val="00CD0E57"/>
    <w:rsid w:val="00CD1451"/>
    <w:rsid w:val="00CD147F"/>
    <w:rsid w:val="00CD25E8"/>
    <w:rsid w:val="00CD359B"/>
    <w:rsid w:val="00CD3DDD"/>
    <w:rsid w:val="00CD45EE"/>
    <w:rsid w:val="00CD78B8"/>
    <w:rsid w:val="00CE035B"/>
    <w:rsid w:val="00CE052B"/>
    <w:rsid w:val="00CE11F2"/>
    <w:rsid w:val="00CE245F"/>
    <w:rsid w:val="00CE2579"/>
    <w:rsid w:val="00CE3691"/>
    <w:rsid w:val="00CE4100"/>
    <w:rsid w:val="00CE550E"/>
    <w:rsid w:val="00CE6402"/>
    <w:rsid w:val="00CF1F5A"/>
    <w:rsid w:val="00CF41DB"/>
    <w:rsid w:val="00CF5617"/>
    <w:rsid w:val="00D01007"/>
    <w:rsid w:val="00D02959"/>
    <w:rsid w:val="00D038A1"/>
    <w:rsid w:val="00D05309"/>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02E9"/>
    <w:rsid w:val="00D91401"/>
    <w:rsid w:val="00D91453"/>
    <w:rsid w:val="00D91E01"/>
    <w:rsid w:val="00D93315"/>
    <w:rsid w:val="00D934BC"/>
    <w:rsid w:val="00D959D2"/>
    <w:rsid w:val="00D97129"/>
    <w:rsid w:val="00D97BC7"/>
    <w:rsid w:val="00DA1F37"/>
    <w:rsid w:val="00DA47AD"/>
    <w:rsid w:val="00DB4855"/>
    <w:rsid w:val="00DB5F61"/>
    <w:rsid w:val="00DB6149"/>
    <w:rsid w:val="00DB6268"/>
    <w:rsid w:val="00DB6D8F"/>
    <w:rsid w:val="00DB75EB"/>
    <w:rsid w:val="00DB76C3"/>
    <w:rsid w:val="00DC0776"/>
    <w:rsid w:val="00DC6A76"/>
    <w:rsid w:val="00DD173C"/>
    <w:rsid w:val="00DD26BF"/>
    <w:rsid w:val="00DD49DE"/>
    <w:rsid w:val="00DD59AA"/>
    <w:rsid w:val="00DD6C87"/>
    <w:rsid w:val="00DD6EAC"/>
    <w:rsid w:val="00DD7C4C"/>
    <w:rsid w:val="00DE0C38"/>
    <w:rsid w:val="00DE1048"/>
    <w:rsid w:val="00DE21E6"/>
    <w:rsid w:val="00DE260B"/>
    <w:rsid w:val="00DE5539"/>
    <w:rsid w:val="00DF3628"/>
    <w:rsid w:val="00DF4498"/>
    <w:rsid w:val="00DF5EFE"/>
    <w:rsid w:val="00DF6213"/>
    <w:rsid w:val="00E001E4"/>
    <w:rsid w:val="00E00314"/>
    <w:rsid w:val="00E01E5C"/>
    <w:rsid w:val="00E02832"/>
    <w:rsid w:val="00E035A8"/>
    <w:rsid w:val="00E04337"/>
    <w:rsid w:val="00E064B5"/>
    <w:rsid w:val="00E0682A"/>
    <w:rsid w:val="00E06F27"/>
    <w:rsid w:val="00E07BAF"/>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723"/>
    <w:rsid w:val="00E438DD"/>
    <w:rsid w:val="00E453DE"/>
    <w:rsid w:val="00E4582C"/>
    <w:rsid w:val="00E545D7"/>
    <w:rsid w:val="00E5474C"/>
    <w:rsid w:val="00E55D39"/>
    <w:rsid w:val="00E6059F"/>
    <w:rsid w:val="00E609E4"/>
    <w:rsid w:val="00E60CC8"/>
    <w:rsid w:val="00E647CA"/>
    <w:rsid w:val="00E64D03"/>
    <w:rsid w:val="00E657E1"/>
    <w:rsid w:val="00E66DA9"/>
    <w:rsid w:val="00E66E4E"/>
    <w:rsid w:val="00E704A2"/>
    <w:rsid w:val="00E70E4C"/>
    <w:rsid w:val="00E719CA"/>
    <w:rsid w:val="00E720B1"/>
    <w:rsid w:val="00E73393"/>
    <w:rsid w:val="00E739AB"/>
    <w:rsid w:val="00E73C2A"/>
    <w:rsid w:val="00E73D12"/>
    <w:rsid w:val="00E76457"/>
    <w:rsid w:val="00E7670D"/>
    <w:rsid w:val="00E77214"/>
    <w:rsid w:val="00E77AFE"/>
    <w:rsid w:val="00E82B76"/>
    <w:rsid w:val="00E8418D"/>
    <w:rsid w:val="00E85D31"/>
    <w:rsid w:val="00E860EB"/>
    <w:rsid w:val="00E86E78"/>
    <w:rsid w:val="00E906B6"/>
    <w:rsid w:val="00E9265E"/>
    <w:rsid w:val="00E9497C"/>
    <w:rsid w:val="00E9566A"/>
    <w:rsid w:val="00E964E0"/>
    <w:rsid w:val="00E97231"/>
    <w:rsid w:val="00E97642"/>
    <w:rsid w:val="00EA16BF"/>
    <w:rsid w:val="00EA37BE"/>
    <w:rsid w:val="00EA3CFC"/>
    <w:rsid w:val="00EA4660"/>
    <w:rsid w:val="00EA64EB"/>
    <w:rsid w:val="00EB1380"/>
    <w:rsid w:val="00EB2A53"/>
    <w:rsid w:val="00EC398D"/>
    <w:rsid w:val="00EC52FB"/>
    <w:rsid w:val="00EC57C9"/>
    <w:rsid w:val="00EC59CC"/>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0408"/>
    <w:rsid w:val="00F319E7"/>
    <w:rsid w:val="00F31B37"/>
    <w:rsid w:val="00F320BE"/>
    <w:rsid w:val="00F32F0F"/>
    <w:rsid w:val="00F347E3"/>
    <w:rsid w:val="00F3504E"/>
    <w:rsid w:val="00F351D2"/>
    <w:rsid w:val="00F355DC"/>
    <w:rsid w:val="00F37951"/>
    <w:rsid w:val="00F40799"/>
    <w:rsid w:val="00F42061"/>
    <w:rsid w:val="00F43067"/>
    <w:rsid w:val="00F444D4"/>
    <w:rsid w:val="00F45D37"/>
    <w:rsid w:val="00F45EB9"/>
    <w:rsid w:val="00F46091"/>
    <w:rsid w:val="00F463FF"/>
    <w:rsid w:val="00F46CBA"/>
    <w:rsid w:val="00F51C68"/>
    <w:rsid w:val="00F51F0A"/>
    <w:rsid w:val="00F52797"/>
    <w:rsid w:val="00F531E0"/>
    <w:rsid w:val="00F53917"/>
    <w:rsid w:val="00F56452"/>
    <w:rsid w:val="00F56F2B"/>
    <w:rsid w:val="00F60416"/>
    <w:rsid w:val="00F65E5A"/>
    <w:rsid w:val="00F66117"/>
    <w:rsid w:val="00F66D38"/>
    <w:rsid w:val="00F67E13"/>
    <w:rsid w:val="00F70157"/>
    <w:rsid w:val="00F71CBA"/>
    <w:rsid w:val="00F765CD"/>
    <w:rsid w:val="00F800E7"/>
    <w:rsid w:val="00F8019B"/>
    <w:rsid w:val="00F829CD"/>
    <w:rsid w:val="00F845E2"/>
    <w:rsid w:val="00F8493C"/>
    <w:rsid w:val="00F85CA4"/>
    <w:rsid w:val="00F87302"/>
    <w:rsid w:val="00F879FA"/>
    <w:rsid w:val="00F91BA8"/>
    <w:rsid w:val="00F95FB7"/>
    <w:rsid w:val="00F96E1C"/>
    <w:rsid w:val="00F971C9"/>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0880"/>
    <w:rsid w:val="00FD61B9"/>
    <w:rsid w:val="00FD69B6"/>
    <w:rsid w:val="00FE0CD3"/>
    <w:rsid w:val="00FE25B4"/>
    <w:rsid w:val="00FE4706"/>
    <w:rsid w:val="00FE729C"/>
    <w:rsid w:val="00FF0751"/>
    <w:rsid w:val="00FF0C4C"/>
    <w:rsid w:val="00FF182C"/>
    <w:rsid w:val="00FF249D"/>
    <w:rsid w:val="00FF2F19"/>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664A3"/>
  <w15:docId w15:val="{5B7B736D-3949-4501-AB41-56C9ABBDE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601647483">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69723637">
                                          <w:marLeft w:val="0"/>
                                          <w:marRight w:val="0"/>
                                          <w:marTop w:val="0"/>
                                          <w:marBottom w:val="0"/>
                                          <w:divBdr>
                                            <w:top w:val="none" w:sz="0" w:space="0" w:color="auto"/>
                                            <w:left w:val="none" w:sz="0" w:space="0" w:color="auto"/>
                                            <w:bottom w:val="none" w:sz="0" w:space="0" w:color="auto"/>
                                            <w:right w:val="none" w:sz="0" w:space="0" w:color="auto"/>
                                          </w:divBdr>
                                        </w:div>
                                        <w:div w:id="68251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36669227">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1960913190">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78699560">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inaReece@Ode.Oregon.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3.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4.xml><?xml version="1.0" encoding="utf-8"?>
<ds:datastoreItem xmlns:ds="http://schemas.openxmlformats.org/officeDocument/2006/customXml" ds:itemID="{3D05514C-0F2F-4D3E-B8A3-074C3FD9D185}">
  <ds:schemaRefs>
    <ds:schemaRef ds:uri="http://schemas.microsoft.com/office/2006/metadata/properties"/>
    <ds:schemaRef ds:uri="http://schemas.microsoft.com/office/infopath/2007/PartnerControls"/>
    <ds:schemaRef ds:uri="34fb217e-71e5-45f5-ac12-57a9bc5aa8c7"/>
    <ds:schemaRef ds:uri="http://schemas.microsoft.com/sharepoint/v3"/>
  </ds:schemaRefs>
</ds:datastoreItem>
</file>

<file path=docMetadata/LabelInfo.xml><?xml version="1.0" encoding="utf-8"?>
<clbl:labelList xmlns:clbl="http://schemas.microsoft.com/office/2020/mipLabelMetadata">
  <clbl:label id="{61f40bdc-19d8-4b8e-be88-e9eb9bcca8b8}" enabled="1" method="Privilege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708</TotalTime>
  <Pages>5</Pages>
  <Words>2665</Words>
  <Characters>14711</Characters>
  <Application>Microsoft Office Word</Application>
  <DocSecurity>0</DocSecurity>
  <Lines>258</Lines>
  <Paragraphs>129</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Brenda * OEIB</dc:creator>
  <cp:keywords/>
  <dc:description/>
  <cp:lastModifiedBy>REECE Raina * ODE</cp:lastModifiedBy>
  <cp:revision>6</cp:revision>
  <cp:lastPrinted>2020-02-12T16:49:00Z</cp:lastPrinted>
  <dcterms:created xsi:type="dcterms:W3CDTF">2026-01-23T00:04:00Z</dcterms:created>
  <dcterms:modified xsi:type="dcterms:W3CDTF">2026-03-12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